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6AA4" w:rsidRPr="002F227C" w:rsidRDefault="004F5DC6" w:rsidP="00CB5B12">
      <w:pPr>
        <w:jc w:val="center"/>
        <w:rPr>
          <w:rFonts w:ascii="Tahoma" w:hAnsi="Tahoma" w:cs="Tahoma"/>
          <w:b/>
          <w:noProof/>
          <w:lang w:val="id-ID"/>
        </w:rPr>
      </w:pPr>
      <w:r w:rsidRPr="002F227C">
        <w:rPr>
          <w:rFonts w:ascii="Tahoma" w:hAnsi="Tahoma" w:cs="Tahoma"/>
          <w:b/>
          <w:noProof/>
          <w:lang w:val="id-ID"/>
        </w:rPr>
        <w:t xml:space="preserve">RENCANA PEMBELAJARAN </w:t>
      </w:r>
      <w:r w:rsidR="00C76AA4" w:rsidRPr="002F227C">
        <w:rPr>
          <w:rFonts w:ascii="Tahoma" w:hAnsi="Tahoma" w:cs="Tahoma"/>
          <w:b/>
          <w:noProof/>
          <w:lang w:val="id-ID"/>
        </w:rPr>
        <w:t xml:space="preserve">SEMESTER </w:t>
      </w:r>
    </w:p>
    <w:p w:rsidR="004F5DC6" w:rsidRDefault="004F5DC6" w:rsidP="00CB5B12">
      <w:pPr>
        <w:jc w:val="center"/>
        <w:rPr>
          <w:rFonts w:ascii="Tahoma" w:hAnsi="Tahoma" w:cs="Tahoma"/>
          <w:b/>
          <w:noProof/>
          <w:lang w:val="id-ID"/>
        </w:rPr>
      </w:pPr>
    </w:p>
    <w:p w:rsidR="000D4425" w:rsidRPr="002F227C" w:rsidRDefault="000D4425" w:rsidP="00CB5B12">
      <w:pPr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0D4425" w:rsidRPr="002F227C" w:rsidRDefault="000D4425" w:rsidP="00D87E3B">
      <w:pPr>
        <w:numPr>
          <w:ilvl w:val="0"/>
          <w:numId w:val="4"/>
        </w:numPr>
        <w:tabs>
          <w:tab w:val="clear" w:pos="1800"/>
          <w:tab w:val="num" w:pos="709"/>
        </w:tabs>
        <w:spacing w:after="120"/>
        <w:ind w:left="709" w:hanging="425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b/>
          <w:noProof/>
          <w:sz w:val="20"/>
          <w:szCs w:val="20"/>
          <w:lang w:val="id-ID"/>
        </w:rPr>
        <w:t>Identitas</w:t>
      </w:r>
    </w:p>
    <w:p w:rsidR="008969BE" w:rsidRPr="008969BE" w:rsidRDefault="00D0086E" w:rsidP="005019B4">
      <w:pPr>
        <w:numPr>
          <w:ilvl w:val="0"/>
          <w:numId w:val="2"/>
        </w:numPr>
        <w:ind w:left="1083" w:hanging="357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8969BE">
        <w:rPr>
          <w:rFonts w:ascii="Tahoma" w:hAnsi="Tahoma" w:cs="Tahoma"/>
          <w:noProof/>
          <w:sz w:val="20"/>
          <w:szCs w:val="20"/>
          <w:lang w:val="id-ID"/>
        </w:rPr>
        <w:t>Program Studi</w:t>
      </w:r>
      <w:r w:rsidRPr="008969BE">
        <w:rPr>
          <w:rFonts w:ascii="Tahoma" w:hAnsi="Tahoma" w:cs="Tahoma"/>
          <w:noProof/>
          <w:sz w:val="20"/>
          <w:szCs w:val="20"/>
          <w:lang w:val="id-ID"/>
        </w:rPr>
        <w:tab/>
      </w:r>
      <w:r w:rsidRPr="008969BE">
        <w:rPr>
          <w:rFonts w:ascii="Tahoma" w:hAnsi="Tahoma" w:cs="Tahoma"/>
          <w:noProof/>
          <w:sz w:val="20"/>
          <w:szCs w:val="20"/>
          <w:lang w:val="id-ID"/>
        </w:rPr>
        <w:tab/>
        <w:t>:</w:t>
      </w:r>
      <w:r w:rsidR="00F86484" w:rsidRPr="008969BE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  <w:r w:rsidR="004E14F6">
        <w:rPr>
          <w:rFonts w:ascii="Tahoma" w:hAnsi="Tahoma" w:cs="Tahoma"/>
          <w:noProof/>
          <w:sz w:val="20"/>
          <w:szCs w:val="20"/>
        </w:rPr>
        <w:t>Pendidikan Agama Islam</w:t>
      </w:r>
    </w:p>
    <w:p w:rsidR="00D0086E" w:rsidRPr="008969BE" w:rsidRDefault="00D0086E" w:rsidP="005019B4">
      <w:pPr>
        <w:numPr>
          <w:ilvl w:val="0"/>
          <w:numId w:val="2"/>
        </w:numPr>
        <w:ind w:left="1083" w:hanging="357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8969BE">
        <w:rPr>
          <w:rFonts w:ascii="Tahoma" w:hAnsi="Tahoma" w:cs="Tahoma"/>
          <w:noProof/>
          <w:sz w:val="20"/>
          <w:szCs w:val="20"/>
          <w:lang w:val="id-ID"/>
        </w:rPr>
        <w:t>Fakultas</w:t>
      </w:r>
      <w:r w:rsidRPr="008969BE">
        <w:rPr>
          <w:rFonts w:ascii="Tahoma" w:hAnsi="Tahoma" w:cs="Tahoma"/>
          <w:noProof/>
          <w:sz w:val="20"/>
          <w:szCs w:val="20"/>
          <w:lang w:val="id-ID"/>
        </w:rPr>
        <w:tab/>
      </w:r>
      <w:r w:rsidRPr="008969BE">
        <w:rPr>
          <w:rFonts w:ascii="Tahoma" w:hAnsi="Tahoma" w:cs="Tahoma"/>
          <w:noProof/>
          <w:sz w:val="20"/>
          <w:szCs w:val="20"/>
          <w:lang w:val="id-ID"/>
        </w:rPr>
        <w:tab/>
      </w:r>
      <w:r w:rsidRPr="008969BE">
        <w:rPr>
          <w:rFonts w:ascii="Tahoma" w:hAnsi="Tahoma" w:cs="Tahoma"/>
          <w:noProof/>
          <w:sz w:val="20"/>
          <w:szCs w:val="20"/>
          <w:lang w:val="id-ID"/>
        </w:rPr>
        <w:tab/>
        <w:t>:</w:t>
      </w:r>
      <w:r w:rsidR="00F86484" w:rsidRPr="008969BE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  <w:r w:rsidR="004E14F6">
        <w:rPr>
          <w:rFonts w:ascii="Tahoma" w:hAnsi="Tahoma" w:cs="Tahoma"/>
          <w:noProof/>
          <w:sz w:val="20"/>
          <w:szCs w:val="20"/>
        </w:rPr>
        <w:t>Agama Islam</w:t>
      </w:r>
    </w:p>
    <w:p w:rsidR="00DF6CC2" w:rsidRPr="00DF6CC2" w:rsidRDefault="000D4425" w:rsidP="005019B4">
      <w:pPr>
        <w:numPr>
          <w:ilvl w:val="0"/>
          <w:numId w:val="2"/>
        </w:numPr>
        <w:ind w:left="1083" w:hanging="357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DF6CC2">
        <w:rPr>
          <w:rFonts w:ascii="Tahoma" w:hAnsi="Tahoma" w:cs="Tahoma"/>
          <w:noProof/>
          <w:sz w:val="20"/>
          <w:szCs w:val="20"/>
          <w:lang w:val="id-ID"/>
        </w:rPr>
        <w:t>Nama Matakuliah</w:t>
      </w:r>
      <w:r w:rsidRPr="00DF6CC2">
        <w:rPr>
          <w:rFonts w:ascii="Tahoma" w:hAnsi="Tahoma" w:cs="Tahoma"/>
          <w:noProof/>
          <w:sz w:val="20"/>
          <w:szCs w:val="20"/>
          <w:lang w:val="id-ID"/>
        </w:rPr>
        <w:tab/>
      </w:r>
      <w:r w:rsidRPr="00DF6CC2">
        <w:rPr>
          <w:rFonts w:ascii="Tahoma" w:hAnsi="Tahoma" w:cs="Tahoma"/>
          <w:noProof/>
          <w:sz w:val="20"/>
          <w:szCs w:val="20"/>
          <w:lang w:val="id-ID"/>
        </w:rPr>
        <w:tab/>
        <w:t>:</w:t>
      </w:r>
      <w:r w:rsidR="001A633F">
        <w:rPr>
          <w:rFonts w:ascii="Tahoma" w:hAnsi="Tahoma" w:cs="Tahoma"/>
          <w:noProof/>
          <w:sz w:val="20"/>
          <w:szCs w:val="20"/>
        </w:rPr>
        <w:t xml:space="preserve"> Antropologi Pendidikan</w:t>
      </w:r>
      <w:r w:rsidR="00DF6CC2">
        <w:rPr>
          <w:rFonts w:ascii="Tahoma" w:hAnsi="Tahoma" w:cs="Tahoma"/>
          <w:color w:val="000000"/>
          <w:sz w:val="20"/>
          <w:szCs w:val="20"/>
          <w:lang w:val="id-ID"/>
        </w:rPr>
        <w:tab/>
      </w:r>
    </w:p>
    <w:p w:rsidR="00D0086E" w:rsidRPr="00DF6CC2" w:rsidRDefault="00D0086E" w:rsidP="00AF7149">
      <w:pPr>
        <w:numPr>
          <w:ilvl w:val="0"/>
          <w:numId w:val="2"/>
        </w:numPr>
        <w:ind w:left="1083" w:hanging="357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DF6CC2">
        <w:rPr>
          <w:rFonts w:ascii="Tahoma" w:hAnsi="Tahoma" w:cs="Tahoma"/>
          <w:noProof/>
          <w:sz w:val="20"/>
          <w:szCs w:val="20"/>
          <w:lang w:val="id-ID"/>
        </w:rPr>
        <w:t>Kode</w:t>
      </w:r>
      <w:r w:rsidRPr="00DF6CC2">
        <w:rPr>
          <w:rFonts w:ascii="Tahoma" w:hAnsi="Tahoma" w:cs="Tahoma"/>
          <w:noProof/>
          <w:sz w:val="20"/>
          <w:szCs w:val="20"/>
          <w:lang w:val="id-ID"/>
        </w:rPr>
        <w:tab/>
      </w:r>
      <w:r w:rsidRPr="00DF6CC2">
        <w:rPr>
          <w:rFonts w:ascii="Tahoma" w:hAnsi="Tahoma" w:cs="Tahoma"/>
          <w:noProof/>
          <w:sz w:val="20"/>
          <w:szCs w:val="20"/>
          <w:lang w:val="id-ID"/>
        </w:rPr>
        <w:tab/>
      </w:r>
      <w:r w:rsidRPr="00DF6CC2">
        <w:rPr>
          <w:rFonts w:ascii="Tahoma" w:hAnsi="Tahoma" w:cs="Tahoma"/>
          <w:noProof/>
          <w:sz w:val="20"/>
          <w:szCs w:val="20"/>
          <w:lang w:val="id-ID"/>
        </w:rPr>
        <w:tab/>
        <w:t>:</w:t>
      </w:r>
      <w:r w:rsidR="00813F92" w:rsidRPr="00DF6CC2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</w:p>
    <w:p w:rsidR="00D0086E" w:rsidRPr="002F227C" w:rsidRDefault="000D4425" w:rsidP="005019B4">
      <w:pPr>
        <w:numPr>
          <w:ilvl w:val="0"/>
          <w:numId w:val="2"/>
        </w:numPr>
        <w:ind w:left="1083" w:hanging="357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noProof/>
          <w:sz w:val="20"/>
          <w:szCs w:val="20"/>
          <w:lang w:val="id-ID"/>
        </w:rPr>
        <w:t>Bobot</w:t>
      </w:r>
      <w:r w:rsidR="00D0086E" w:rsidRPr="002F227C">
        <w:rPr>
          <w:rFonts w:ascii="Tahoma" w:hAnsi="Tahoma" w:cs="Tahoma"/>
          <w:noProof/>
          <w:sz w:val="20"/>
          <w:szCs w:val="20"/>
          <w:lang w:val="id-ID"/>
        </w:rPr>
        <w:t xml:space="preserve"> (Teori/</w:t>
      </w:r>
      <w:r w:rsidR="008C3722" w:rsidRPr="002F227C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  <w:r w:rsidR="00D0086E" w:rsidRPr="002F227C">
        <w:rPr>
          <w:rFonts w:ascii="Tahoma" w:hAnsi="Tahoma" w:cs="Tahoma"/>
          <w:noProof/>
          <w:sz w:val="20"/>
          <w:szCs w:val="20"/>
          <w:lang w:val="id-ID"/>
        </w:rPr>
        <w:t>Praktek)</w:t>
      </w:r>
      <w:r w:rsidR="00D0086E" w:rsidRPr="002F227C">
        <w:rPr>
          <w:rFonts w:ascii="Tahoma" w:hAnsi="Tahoma" w:cs="Tahoma"/>
          <w:noProof/>
          <w:sz w:val="20"/>
          <w:szCs w:val="20"/>
          <w:lang w:val="id-ID"/>
        </w:rPr>
        <w:tab/>
        <w:t>:</w:t>
      </w:r>
      <w:r w:rsidR="00070F90" w:rsidRPr="002F227C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  <w:r w:rsidR="00F447AA">
        <w:rPr>
          <w:rFonts w:ascii="Tahoma" w:hAnsi="Tahoma" w:cs="Tahoma"/>
          <w:noProof/>
          <w:sz w:val="20"/>
          <w:szCs w:val="20"/>
        </w:rPr>
        <w:t>2 sks</w:t>
      </w:r>
    </w:p>
    <w:p w:rsidR="000D4425" w:rsidRPr="002F227C" w:rsidRDefault="00D0086E" w:rsidP="005019B4">
      <w:pPr>
        <w:numPr>
          <w:ilvl w:val="0"/>
          <w:numId w:val="2"/>
        </w:numPr>
        <w:ind w:left="1083" w:hanging="357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noProof/>
          <w:sz w:val="20"/>
          <w:szCs w:val="20"/>
          <w:lang w:val="id-ID"/>
        </w:rPr>
        <w:t>Semester</w:t>
      </w:r>
      <w:r w:rsidRPr="002F227C">
        <w:rPr>
          <w:rFonts w:ascii="Tahoma" w:hAnsi="Tahoma" w:cs="Tahoma"/>
          <w:noProof/>
          <w:sz w:val="20"/>
          <w:szCs w:val="20"/>
          <w:lang w:val="id-ID"/>
        </w:rPr>
        <w:tab/>
      </w:r>
      <w:r w:rsidR="000D4425" w:rsidRPr="002F227C">
        <w:rPr>
          <w:rFonts w:ascii="Tahoma" w:hAnsi="Tahoma" w:cs="Tahoma"/>
          <w:noProof/>
          <w:sz w:val="20"/>
          <w:szCs w:val="20"/>
          <w:lang w:val="id-ID"/>
        </w:rPr>
        <w:tab/>
      </w:r>
      <w:r w:rsidR="000D4425" w:rsidRPr="002F227C">
        <w:rPr>
          <w:rFonts w:ascii="Tahoma" w:hAnsi="Tahoma" w:cs="Tahoma"/>
          <w:noProof/>
          <w:sz w:val="20"/>
          <w:szCs w:val="20"/>
          <w:lang w:val="id-ID"/>
        </w:rPr>
        <w:tab/>
        <w:t>:</w:t>
      </w:r>
      <w:r w:rsidR="00FF0B0B" w:rsidRPr="002F227C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  <w:r w:rsidR="001A633F">
        <w:rPr>
          <w:rFonts w:ascii="Tahoma" w:hAnsi="Tahoma" w:cs="Tahoma"/>
          <w:noProof/>
          <w:sz w:val="20"/>
          <w:szCs w:val="20"/>
        </w:rPr>
        <w:t>VI / Genap</w:t>
      </w:r>
    </w:p>
    <w:p w:rsidR="00D0086E" w:rsidRPr="002F227C" w:rsidRDefault="00D0086E" w:rsidP="005019B4">
      <w:pPr>
        <w:numPr>
          <w:ilvl w:val="0"/>
          <w:numId w:val="2"/>
        </w:numPr>
        <w:ind w:left="1083" w:hanging="357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noProof/>
          <w:sz w:val="20"/>
          <w:szCs w:val="20"/>
          <w:lang w:val="id-ID"/>
        </w:rPr>
        <w:t>Rumpun Mata Kuliah</w:t>
      </w:r>
      <w:r w:rsidRPr="002F227C">
        <w:rPr>
          <w:rFonts w:ascii="Tahoma" w:hAnsi="Tahoma" w:cs="Tahoma"/>
          <w:noProof/>
          <w:sz w:val="20"/>
          <w:szCs w:val="20"/>
          <w:lang w:val="id-ID"/>
        </w:rPr>
        <w:tab/>
        <w:t>:</w:t>
      </w:r>
      <w:r w:rsidR="00F86484" w:rsidRPr="002F227C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</w:p>
    <w:p w:rsidR="000D4425" w:rsidRPr="002F227C" w:rsidRDefault="000D4425" w:rsidP="005019B4">
      <w:pPr>
        <w:numPr>
          <w:ilvl w:val="0"/>
          <w:numId w:val="2"/>
        </w:numPr>
        <w:ind w:left="1083" w:hanging="357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noProof/>
          <w:sz w:val="20"/>
          <w:szCs w:val="20"/>
          <w:lang w:val="id-ID"/>
        </w:rPr>
        <w:t>Alokasi waktu total</w:t>
      </w:r>
      <w:r w:rsidRPr="002F227C">
        <w:rPr>
          <w:rFonts w:ascii="Tahoma" w:hAnsi="Tahoma" w:cs="Tahoma"/>
          <w:noProof/>
          <w:sz w:val="20"/>
          <w:szCs w:val="20"/>
          <w:lang w:val="id-ID"/>
        </w:rPr>
        <w:tab/>
      </w:r>
      <w:r w:rsidR="001A6D5A" w:rsidRPr="002F227C">
        <w:rPr>
          <w:rFonts w:ascii="Tahoma" w:hAnsi="Tahoma" w:cs="Tahoma"/>
          <w:noProof/>
          <w:sz w:val="20"/>
          <w:szCs w:val="20"/>
          <w:lang w:val="id-ID"/>
        </w:rPr>
        <w:tab/>
      </w:r>
      <w:r w:rsidRPr="002F227C">
        <w:rPr>
          <w:rFonts w:ascii="Tahoma" w:hAnsi="Tahoma" w:cs="Tahoma"/>
          <w:noProof/>
          <w:sz w:val="20"/>
          <w:szCs w:val="20"/>
          <w:lang w:val="id-ID"/>
        </w:rPr>
        <w:t>:</w:t>
      </w:r>
      <w:r w:rsidR="00AE15EF" w:rsidRPr="002F227C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  <w:r w:rsidR="00F447AA">
        <w:rPr>
          <w:rFonts w:ascii="Tahoma" w:hAnsi="Tahoma" w:cs="Tahoma"/>
          <w:noProof/>
          <w:sz w:val="20"/>
          <w:szCs w:val="20"/>
        </w:rPr>
        <w:t>14 x 100 menit</w:t>
      </w:r>
    </w:p>
    <w:p w:rsidR="000D4425" w:rsidRPr="002F227C" w:rsidRDefault="000D4425" w:rsidP="00CB5B12">
      <w:pPr>
        <w:spacing w:after="120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D0086E" w:rsidRPr="002F227C" w:rsidRDefault="00D0086E" w:rsidP="00D87E3B">
      <w:pPr>
        <w:pStyle w:val="ListParagraph"/>
        <w:numPr>
          <w:ilvl w:val="0"/>
          <w:numId w:val="4"/>
        </w:numPr>
        <w:tabs>
          <w:tab w:val="clear" w:pos="1800"/>
          <w:tab w:val="num" w:pos="709"/>
        </w:tabs>
        <w:spacing w:after="120"/>
        <w:ind w:left="709" w:hanging="425"/>
        <w:contextualSpacing w:val="0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b/>
          <w:noProof/>
          <w:sz w:val="20"/>
          <w:szCs w:val="20"/>
          <w:lang w:val="id-ID"/>
        </w:rPr>
        <w:t>Cap</w:t>
      </w:r>
      <w:r w:rsidR="007D7FB7" w:rsidRPr="002F227C">
        <w:rPr>
          <w:rFonts w:ascii="Tahoma" w:hAnsi="Tahoma" w:cs="Tahoma"/>
          <w:b/>
          <w:noProof/>
          <w:sz w:val="20"/>
          <w:szCs w:val="20"/>
          <w:lang w:val="id-ID"/>
        </w:rPr>
        <w:t xml:space="preserve">aian Pembelajaran </w:t>
      </w:r>
      <w:r w:rsidR="006069DE" w:rsidRPr="002F227C">
        <w:rPr>
          <w:rFonts w:ascii="Tahoma" w:hAnsi="Tahoma" w:cs="Tahoma"/>
          <w:b/>
          <w:noProof/>
          <w:sz w:val="20"/>
          <w:szCs w:val="20"/>
          <w:lang w:val="id-ID"/>
        </w:rPr>
        <w:t>Mata Kuliah</w:t>
      </w:r>
    </w:p>
    <w:p w:rsidR="008C3722" w:rsidRPr="002F227C" w:rsidRDefault="008C3722" w:rsidP="00CB5B12">
      <w:pPr>
        <w:pStyle w:val="ListParagraph"/>
        <w:spacing w:after="120"/>
        <w:ind w:left="709"/>
        <w:contextualSpacing w:val="0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3F4545" w:rsidRPr="002F227C" w:rsidRDefault="00D0086E" w:rsidP="00D87E3B">
      <w:pPr>
        <w:pStyle w:val="ListParagraph"/>
        <w:numPr>
          <w:ilvl w:val="0"/>
          <w:numId w:val="4"/>
        </w:numPr>
        <w:tabs>
          <w:tab w:val="clear" w:pos="1800"/>
          <w:tab w:val="num" w:pos="709"/>
        </w:tabs>
        <w:spacing w:after="120"/>
        <w:ind w:left="709" w:hanging="425"/>
        <w:contextualSpacing w:val="0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b/>
          <w:noProof/>
          <w:sz w:val="20"/>
          <w:szCs w:val="20"/>
          <w:lang w:val="id-ID"/>
        </w:rPr>
        <w:t>Deskripsi singkat mata kuliah</w:t>
      </w:r>
    </w:p>
    <w:p w:rsidR="0089772D" w:rsidRPr="00C63ECF" w:rsidRDefault="0020085E" w:rsidP="005019B4">
      <w:pPr>
        <w:pStyle w:val="ListParagraph"/>
        <w:spacing w:after="120"/>
        <w:ind w:left="709"/>
        <w:jc w:val="both"/>
        <w:rPr>
          <w:rFonts w:ascii="Tahoma" w:hAnsi="Tahoma" w:cs="Tahoma"/>
          <w:sz w:val="18"/>
          <w:szCs w:val="18"/>
          <w:lang w:val="id-ID"/>
        </w:rPr>
      </w:pPr>
      <w:r w:rsidRPr="00763914">
        <w:rPr>
          <w:rFonts w:ascii="Tahoma" w:hAnsi="Tahoma" w:cs="Tahoma"/>
          <w:color w:val="000000"/>
          <w:sz w:val="18"/>
          <w:szCs w:val="18"/>
          <w:lang w:val="sv-SE"/>
        </w:rPr>
        <w:t xml:space="preserve">Mata </w:t>
      </w:r>
      <w:r>
        <w:rPr>
          <w:rFonts w:ascii="Tahoma" w:hAnsi="Tahoma" w:cs="Tahoma"/>
          <w:color w:val="000000"/>
          <w:sz w:val="18"/>
          <w:szCs w:val="18"/>
          <w:lang w:val="sv-SE"/>
        </w:rPr>
        <w:t>kuliah ini</w:t>
      </w:r>
      <w:r w:rsidR="008217BE">
        <w:rPr>
          <w:rFonts w:ascii="Tahoma" w:hAnsi="Tahoma" w:cs="Tahoma"/>
          <w:color w:val="000000"/>
          <w:sz w:val="18"/>
          <w:szCs w:val="18"/>
          <w:lang w:val="sv-SE"/>
        </w:rPr>
        <w:t xml:space="preserve"> mengajarkan tentang</w:t>
      </w:r>
      <w:r w:rsidR="00AF7149" w:rsidRPr="00FD766F">
        <w:rPr>
          <w:rFonts w:ascii="Tahoma" w:hAnsi="Tahoma" w:cs="Tahoma"/>
          <w:sz w:val="20"/>
          <w:szCs w:val="20"/>
          <w:lang w:val="sv-SE"/>
        </w:rPr>
        <w:t xml:space="preserve"> </w:t>
      </w:r>
      <w:r w:rsidR="005019B4">
        <w:rPr>
          <w:rFonts w:ascii="Tahoma" w:hAnsi="Tahoma" w:cs="Tahoma"/>
          <w:sz w:val="20"/>
          <w:szCs w:val="20"/>
          <w:lang w:val="sv-SE"/>
        </w:rPr>
        <w:t>....</w:t>
      </w:r>
    </w:p>
    <w:p w:rsidR="0020085E" w:rsidRPr="0020085E" w:rsidRDefault="0020085E" w:rsidP="0044438D">
      <w:pPr>
        <w:pStyle w:val="ListParagraph"/>
        <w:spacing w:after="120"/>
        <w:ind w:left="709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1A6D5A" w:rsidRPr="002F227C" w:rsidRDefault="00D0086E" w:rsidP="00D87E3B">
      <w:pPr>
        <w:pStyle w:val="ListParagraph"/>
        <w:numPr>
          <w:ilvl w:val="0"/>
          <w:numId w:val="4"/>
        </w:numPr>
        <w:tabs>
          <w:tab w:val="clear" w:pos="1800"/>
          <w:tab w:val="num" w:pos="709"/>
        </w:tabs>
        <w:spacing w:after="120"/>
        <w:ind w:left="709" w:hanging="425"/>
        <w:contextualSpacing w:val="0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b/>
          <w:noProof/>
          <w:sz w:val="20"/>
          <w:szCs w:val="20"/>
          <w:lang w:val="id-ID"/>
        </w:rPr>
        <w:t>Mata kuliah Prasyarat</w:t>
      </w:r>
      <w:r w:rsidR="00FF0B0B" w:rsidRPr="002F227C">
        <w:rPr>
          <w:rFonts w:ascii="Tahoma" w:hAnsi="Tahoma" w:cs="Tahoma"/>
          <w:b/>
          <w:noProof/>
          <w:sz w:val="20"/>
          <w:szCs w:val="20"/>
          <w:lang w:val="id-ID"/>
        </w:rPr>
        <w:t xml:space="preserve">           </w:t>
      </w:r>
      <w:r w:rsidRPr="002F227C">
        <w:rPr>
          <w:rFonts w:ascii="Tahoma" w:hAnsi="Tahoma" w:cs="Tahoma"/>
          <w:noProof/>
          <w:sz w:val="20"/>
          <w:szCs w:val="20"/>
          <w:lang w:val="id-ID"/>
        </w:rPr>
        <w:t>:</w:t>
      </w:r>
      <w:r w:rsidR="009F5A26" w:rsidRPr="002F227C">
        <w:rPr>
          <w:rFonts w:ascii="Tahoma" w:hAnsi="Tahoma" w:cs="Tahoma"/>
          <w:noProof/>
          <w:sz w:val="20"/>
          <w:szCs w:val="20"/>
          <w:lang w:val="id-ID"/>
        </w:rPr>
        <w:t xml:space="preserve"> </w:t>
      </w:r>
      <w:r w:rsidR="00921038">
        <w:rPr>
          <w:rFonts w:ascii="Tahoma" w:hAnsi="Tahoma" w:cs="Tahoma"/>
          <w:noProof/>
          <w:sz w:val="20"/>
          <w:szCs w:val="20"/>
        </w:rPr>
        <w:t>-</w:t>
      </w:r>
    </w:p>
    <w:p w:rsidR="00D0086E" w:rsidRPr="002F227C" w:rsidRDefault="00D0086E" w:rsidP="00D87E3B">
      <w:pPr>
        <w:pStyle w:val="ListParagraph"/>
        <w:numPr>
          <w:ilvl w:val="0"/>
          <w:numId w:val="4"/>
        </w:numPr>
        <w:tabs>
          <w:tab w:val="clear" w:pos="1800"/>
          <w:tab w:val="num" w:pos="709"/>
        </w:tabs>
        <w:spacing w:after="120"/>
        <w:ind w:left="709" w:hanging="425"/>
        <w:contextualSpacing w:val="0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b/>
          <w:noProof/>
          <w:sz w:val="20"/>
          <w:szCs w:val="20"/>
          <w:lang w:val="id-ID"/>
        </w:rPr>
        <w:t xml:space="preserve">Team Teaching </w:t>
      </w:r>
      <w:r w:rsidR="003606A8" w:rsidRPr="002F227C">
        <w:rPr>
          <w:rFonts w:ascii="Tahoma" w:hAnsi="Tahoma" w:cs="Tahoma"/>
          <w:b/>
          <w:noProof/>
          <w:sz w:val="20"/>
          <w:szCs w:val="20"/>
          <w:lang w:val="id-ID"/>
        </w:rPr>
        <w:tab/>
      </w:r>
      <w:r w:rsidR="00FF0B0B" w:rsidRPr="002F227C">
        <w:rPr>
          <w:rFonts w:ascii="Tahoma" w:hAnsi="Tahoma" w:cs="Tahoma"/>
          <w:noProof/>
          <w:sz w:val="20"/>
          <w:szCs w:val="20"/>
          <w:lang w:val="id-ID"/>
        </w:rPr>
        <w:t xml:space="preserve">           </w:t>
      </w:r>
      <w:r w:rsidRPr="002F227C">
        <w:rPr>
          <w:rFonts w:ascii="Tahoma" w:hAnsi="Tahoma" w:cs="Tahoma"/>
          <w:noProof/>
          <w:sz w:val="20"/>
          <w:szCs w:val="20"/>
          <w:lang w:val="id-ID"/>
        </w:rPr>
        <w:t>:</w:t>
      </w:r>
    </w:p>
    <w:p w:rsidR="00D0086E" w:rsidRPr="002F227C" w:rsidRDefault="00FF0B0B" w:rsidP="005019B4">
      <w:pPr>
        <w:pStyle w:val="ListParagraph"/>
        <w:numPr>
          <w:ilvl w:val="0"/>
          <w:numId w:val="1"/>
        </w:numPr>
        <w:spacing w:after="120"/>
        <w:contextualSpacing w:val="0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noProof/>
          <w:sz w:val="20"/>
          <w:szCs w:val="20"/>
          <w:lang w:val="id-ID"/>
        </w:rPr>
        <w:t>Koordinator</w:t>
      </w:r>
      <w:r w:rsidRPr="002F227C">
        <w:rPr>
          <w:rFonts w:ascii="Tahoma" w:hAnsi="Tahoma" w:cs="Tahoma"/>
          <w:noProof/>
          <w:sz w:val="20"/>
          <w:szCs w:val="20"/>
          <w:lang w:val="id-ID"/>
        </w:rPr>
        <w:tab/>
      </w:r>
      <w:r w:rsidRPr="002F227C">
        <w:rPr>
          <w:rFonts w:ascii="Tahoma" w:hAnsi="Tahoma" w:cs="Tahoma"/>
          <w:noProof/>
          <w:sz w:val="20"/>
          <w:szCs w:val="20"/>
          <w:lang w:val="id-ID"/>
        </w:rPr>
        <w:tab/>
        <w:t xml:space="preserve">           </w:t>
      </w:r>
      <w:r w:rsidR="00D0086E" w:rsidRPr="002F227C">
        <w:rPr>
          <w:rFonts w:ascii="Tahoma" w:hAnsi="Tahoma" w:cs="Tahoma"/>
          <w:noProof/>
          <w:sz w:val="20"/>
          <w:szCs w:val="20"/>
          <w:lang w:val="id-ID"/>
        </w:rPr>
        <w:t>:</w:t>
      </w:r>
      <w:r w:rsidR="00921038">
        <w:rPr>
          <w:rFonts w:ascii="Tahoma" w:hAnsi="Tahoma" w:cs="Tahoma"/>
          <w:noProof/>
          <w:sz w:val="20"/>
          <w:szCs w:val="20"/>
        </w:rPr>
        <w:t xml:space="preserve"> </w:t>
      </w:r>
    </w:p>
    <w:p w:rsidR="00AF7149" w:rsidRPr="00AF7149" w:rsidRDefault="00AF7149" w:rsidP="00F53C4B">
      <w:pPr>
        <w:pStyle w:val="ListParagraph"/>
        <w:spacing w:after="120"/>
        <w:ind w:left="709"/>
        <w:contextualSpacing w:val="0"/>
        <w:jc w:val="both"/>
        <w:rPr>
          <w:rFonts w:ascii="Tahoma" w:hAnsi="Tahoma" w:cs="Tahoma"/>
          <w:noProof/>
          <w:sz w:val="20"/>
          <w:szCs w:val="20"/>
          <w:lang w:val="id-ID"/>
        </w:rPr>
      </w:pPr>
      <w:r>
        <w:rPr>
          <w:rFonts w:ascii="Tahoma" w:hAnsi="Tahoma" w:cs="Tahoma"/>
          <w:noProof/>
          <w:sz w:val="20"/>
          <w:szCs w:val="20"/>
        </w:rPr>
        <w:t xml:space="preserve">2)   </w:t>
      </w:r>
      <w:r w:rsidR="00FF0B0B" w:rsidRPr="00AF7149">
        <w:rPr>
          <w:rFonts w:ascii="Tahoma" w:hAnsi="Tahoma" w:cs="Tahoma"/>
          <w:noProof/>
          <w:sz w:val="20"/>
          <w:szCs w:val="20"/>
          <w:lang w:val="id-ID"/>
        </w:rPr>
        <w:t xml:space="preserve">Anggota </w:t>
      </w:r>
      <w:r w:rsidR="00FF0B0B" w:rsidRPr="00AF7149">
        <w:rPr>
          <w:rFonts w:ascii="Tahoma" w:hAnsi="Tahoma" w:cs="Tahoma"/>
          <w:noProof/>
          <w:sz w:val="20"/>
          <w:szCs w:val="20"/>
          <w:lang w:val="id-ID"/>
        </w:rPr>
        <w:tab/>
      </w:r>
      <w:r w:rsidR="00FF0B0B" w:rsidRPr="00AF7149">
        <w:rPr>
          <w:rFonts w:ascii="Tahoma" w:hAnsi="Tahoma" w:cs="Tahoma"/>
          <w:noProof/>
          <w:sz w:val="20"/>
          <w:szCs w:val="20"/>
          <w:lang w:val="id-ID"/>
        </w:rPr>
        <w:tab/>
        <w:t xml:space="preserve">           </w:t>
      </w:r>
      <w:r w:rsidR="00D0086E" w:rsidRPr="00AF7149">
        <w:rPr>
          <w:rFonts w:ascii="Tahoma" w:hAnsi="Tahoma" w:cs="Tahoma"/>
          <w:noProof/>
          <w:sz w:val="20"/>
          <w:szCs w:val="20"/>
          <w:lang w:val="id-ID"/>
        </w:rPr>
        <w:t>:</w:t>
      </w:r>
      <w:r w:rsidR="00117B56" w:rsidRPr="00AF7149">
        <w:rPr>
          <w:rFonts w:ascii="Tahoma" w:hAnsi="Tahoma" w:cs="Tahoma"/>
          <w:noProof/>
          <w:sz w:val="20"/>
          <w:szCs w:val="20"/>
        </w:rPr>
        <w:t xml:space="preserve"> TIM Dosen Pengampu </w:t>
      </w:r>
      <w:r w:rsidR="00F53C4B">
        <w:rPr>
          <w:rFonts w:ascii="Tahoma" w:hAnsi="Tahoma" w:cs="Tahoma"/>
          <w:noProof/>
          <w:sz w:val="20"/>
          <w:szCs w:val="20"/>
        </w:rPr>
        <w:t>Antropologi Pendidikan</w:t>
      </w:r>
    </w:p>
    <w:p w:rsidR="00AF7149" w:rsidRDefault="00AF7149" w:rsidP="00AF7149">
      <w:pPr>
        <w:pStyle w:val="ListParagraph"/>
        <w:spacing w:after="120"/>
        <w:contextualSpacing w:val="0"/>
        <w:jc w:val="both"/>
        <w:rPr>
          <w:rFonts w:ascii="Tahoma" w:hAnsi="Tahoma" w:cs="Tahoma"/>
          <w:noProof/>
          <w:sz w:val="20"/>
          <w:szCs w:val="20"/>
        </w:rPr>
      </w:pPr>
    </w:p>
    <w:p w:rsidR="00AF7149" w:rsidRPr="00AF7149" w:rsidRDefault="00AF7149" w:rsidP="00AF7149">
      <w:pPr>
        <w:pStyle w:val="ListParagraph"/>
        <w:spacing w:after="120"/>
        <w:contextualSpacing w:val="0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D0086E" w:rsidRPr="00AF7149" w:rsidRDefault="002F475C" w:rsidP="00AF7149">
      <w:pPr>
        <w:pStyle w:val="ListParagraph"/>
        <w:numPr>
          <w:ilvl w:val="0"/>
          <w:numId w:val="4"/>
        </w:numPr>
        <w:tabs>
          <w:tab w:val="clear" w:pos="1800"/>
          <w:tab w:val="num" w:pos="709"/>
        </w:tabs>
        <w:spacing w:after="120"/>
        <w:ind w:left="709" w:hanging="425"/>
        <w:contextualSpacing w:val="0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AF7149">
        <w:rPr>
          <w:rFonts w:ascii="Tahoma" w:hAnsi="Tahoma" w:cs="Tahoma"/>
          <w:b/>
          <w:noProof/>
          <w:sz w:val="20"/>
          <w:szCs w:val="20"/>
          <w:lang w:val="id-ID"/>
        </w:rPr>
        <w:t>Matrik RP</w:t>
      </w:r>
      <w:r w:rsidR="00A7527B" w:rsidRPr="00AF7149">
        <w:rPr>
          <w:rFonts w:ascii="Tahoma" w:hAnsi="Tahoma" w:cs="Tahoma"/>
          <w:b/>
          <w:noProof/>
          <w:sz w:val="20"/>
          <w:szCs w:val="20"/>
          <w:lang w:val="id-ID"/>
        </w:rPr>
        <w:t>S</w:t>
      </w:r>
      <w:r w:rsidR="007A531C" w:rsidRPr="00AF7149">
        <w:rPr>
          <w:rFonts w:ascii="Tahoma" w:hAnsi="Tahoma" w:cs="Tahoma"/>
          <w:noProof/>
          <w:sz w:val="20"/>
          <w:szCs w:val="20"/>
          <w:lang w:val="id-ID"/>
        </w:rPr>
        <w:tab/>
      </w:r>
      <w:r w:rsidR="00D0086E" w:rsidRPr="00AF7149">
        <w:rPr>
          <w:rFonts w:ascii="Tahoma" w:hAnsi="Tahoma" w:cs="Tahoma"/>
          <w:noProof/>
          <w:sz w:val="20"/>
          <w:szCs w:val="20"/>
          <w:lang w:val="id-ID"/>
        </w:rPr>
        <w:t>:</w:t>
      </w:r>
    </w:p>
    <w:p w:rsidR="001C22EF" w:rsidRPr="002F227C" w:rsidRDefault="001C22EF" w:rsidP="00CB5B12">
      <w:pPr>
        <w:tabs>
          <w:tab w:val="num" w:pos="709"/>
        </w:tabs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tbl>
      <w:tblPr>
        <w:tblW w:w="141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410"/>
        <w:gridCol w:w="1701"/>
        <w:gridCol w:w="1417"/>
        <w:gridCol w:w="2552"/>
        <w:gridCol w:w="1842"/>
        <w:gridCol w:w="1418"/>
        <w:gridCol w:w="1276"/>
        <w:gridCol w:w="708"/>
      </w:tblGrid>
      <w:tr w:rsidR="00F13753" w:rsidRPr="00F13753" w:rsidTr="007A531C">
        <w:trPr>
          <w:trHeight w:hRule="exact" w:val="284"/>
          <w:tblHeader/>
        </w:trPr>
        <w:tc>
          <w:tcPr>
            <w:tcW w:w="851" w:type="dxa"/>
            <w:vMerge w:val="restart"/>
            <w:vAlign w:val="center"/>
            <w:hideMark/>
          </w:tcPr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Minggu/ Pertemuan Ke</w:t>
            </w:r>
          </w:p>
        </w:tc>
        <w:tc>
          <w:tcPr>
            <w:tcW w:w="2410" w:type="dxa"/>
            <w:vMerge w:val="restart"/>
            <w:vAlign w:val="center"/>
            <w:hideMark/>
          </w:tcPr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 xml:space="preserve">Capaian Pembelajaran </w:t>
            </w:r>
            <w:r w:rsidR="00371608"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Mingguan</w:t>
            </w:r>
          </w:p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1701" w:type="dxa"/>
            <w:vMerge w:val="restart"/>
            <w:vAlign w:val="center"/>
          </w:tcPr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Materi Pembelajaran</w:t>
            </w:r>
          </w:p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Metode/</w:t>
            </w:r>
            <w:r w:rsidR="00E86E05"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 xml:space="preserve"> </w:t>
            </w: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Strategi Pembelajaran</w:t>
            </w:r>
          </w:p>
        </w:tc>
        <w:tc>
          <w:tcPr>
            <w:tcW w:w="2552" w:type="dxa"/>
            <w:vMerge w:val="restart"/>
            <w:vAlign w:val="center"/>
          </w:tcPr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 xml:space="preserve">Aktifitas Pembelajaran/ </w:t>
            </w:r>
            <w:r w:rsidR="00E86E05"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P</w:t>
            </w: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 xml:space="preserve">engalaman </w:t>
            </w:r>
            <w:r w:rsidR="00E86E05"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M</w:t>
            </w: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ahasiswa</w:t>
            </w:r>
          </w:p>
        </w:tc>
        <w:tc>
          <w:tcPr>
            <w:tcW w:w="1842" w:type="dxa"/>
            <w:vMerge w:val="restart"/>
            <w:vAlign w:val="center"/>
          </w:tcPr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Sumber Belajar dan Bahan Ajar</w:t>
            </w:r>
          </w:p>
        </w:tc>
        <w:tc>
          <w:tcPr>
            <w:tcW w:w="3402" w:type="dxa"/>
            <w:gridSpan w:val="3"/>
            <w:vAlign w:val="center"/>
            <w:hideMark/>
          </w:tcPr>
          <w:p w:rsidR="001C22EF" w:rsidRPr="00F13753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PENILAIAN</w:t>
            </w:r>
          </w:p>
        </w:tc>
      </w:tr>
      <w:tr w:rsidR="0019290B" w:rsidRPr="0019290B" w:rsidTr="003920DB">
        <w:trPr>
          <w:trHeight w:hRule="exact" w:val="632"/>
          <w:tblHeader/>
        </w:trPr>
        <w:tc>
          <w:tcPr>
            <w:tcW w:w="851" w:type="dxa"/>
            <w:vMerge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2410" w:type="dxa"/>
            <w:vMerge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1701" w:type="dxa"/>
            <w:vMerge/>
            <w:vAlign w:val="center"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1417" w:type="dxa"/>
            <w:vMerge/>
            <w:vAlign w:val="center"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2552" w:type="dxa"/>
            <w:vMerge/>
            <w:vAlign w:val="center"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1842" w:type="dxa"/>
            <w:vMerge/>
            <w:vAlign w:val="center"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</w:tc>
        <w:tc>
          <w:tcPr>
            <w:tcW w:w="1418" w:type="dxa"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Indikator Penilaian</w:t>
            </w:r>
          </w:p>
        </w:tc>
        <w:tc>
          <w:tcPr>
            <w:tcW w:w="1276" w:type="dxa"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Bentuk Penilaian</w:t>
            </w:r>
          </w:p>
        </w:tc>
        <w:tc>
          <w:tcPr>
            <w:tcW w:w="708" w:type="dxa"/>
            <w:noWrap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Bobot</w:t>
            </w:r>
          </w:p>
        </w:tc>
      </w:tr>
      <w:tr w:rsidR="0019290B" w:rsidRPr="0019290B" w:rsidTr="003920DB">
        <w:trPr>
          <w:trHeight w:hRule="exact" w:val="284"/>
          <w:tblHeader/>
        </w:trPr>
        <w:tc>
          <w:tcPr>
            <w:tcW w:w="851" w:type="dxa"/>
            <w:shd w:val="clear" w:color="auto" w:fill="D9D9D9"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1</w:t>
            </w:r>
          </w:p>
        </w:tc>
        <w:tc>
          <w:tcPr>
            <w:tcW w:w="2410" w:type="dxa"/>
            <w:shd w:val="clear" w:color="auto" w:fill="D9D9D9"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1701" w:type="dxa"/>
            <w:shd w:val="clear" w:color="auto" w:fill="D9D9D9"/>
            <w:vAlign w:val="center"/>
          </w:tcPr>
          <w:p w:rsidR="00C4339F" w:rsidRPr="00F13753" w:rsidRDefault="00F13753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3</w:t>
            </w:r>
          </w:p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3</w:t>
            </w:r>
          </w:p>
        </w:tc>
        <w:tc>
          <w:tcPr>
            <w:tcW w:w="1417" w:type="dxa"/>
            <w:shd w:val="clear" w:color="auto" w:fill="D9D9D9"/>
            <w:vAlign w:val="center"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2552" w:type="dxa"/>
            <w:shd w:val="clear" w:color="auto" w:fill="D9D9D9"/>
            <w:vAlign w:val="center"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5</w:t>
            </w:r>
          </w:p>
        </w:tc>
        <w:tc>
          <w:tcPr>
            <w:tcW w:w="1842" w:type="dxa"/>
            <w:shd w:val="clear" w:color="auto" w:fill="D9D9D9"/>
            <w:vAlign w:val="center"/>
          </w:tcPr>
          <w:p w:rsidR="00C4339F" w:rsidRPr="00F13753" w:rsidRDefault="00F13753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6</w:t>
            </w:r>
          </w:p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6</w:t>
            </w:r>
          </w:p>
        </w:tc>
        <w:tc>
          <w:tcPr>
            <w:tcW w:w="1418" w:type="dxa"/>
            <w:shd w:val="clear" w:color="auto" w:fill="D9D9D9"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7</w:t>
            </w:r>
          </w:p>
        </w:tc>
        <w:tc>
          <w:tcPr>
            <w:tcW w:w="1276" w:type="dxa"/>
            <w:shd w:val="clear" w:color="auto" w:fill="D9D9D9"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8</w:t>
            </w:r>
          </w:p>
        </w:tc>
        <w:tc>
          <w:tcPr>
            <w:tcW w:w="708" w:type="dxa"/>
            <w:shd w:val="clear" w:color="auto" w:fill="D9D9D9"/>
            <w:vAlign w:val="center"/>
            <w:hideMark/>
          </w:tcPr>
          <w:p w:rsidR="001C22EF" w:rsidRPr="0019290B" w:rsidRDefault="001C22EF" w:rsidP="008408F9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9</w:t>
            </w:r>
          </w:p>
        </w:tc>
      </w:tr>
      <w:tr w:rsidR="00656F5A" w:rsidRPr="0019290B" w:rsidTr="00F447AA">
        <w:trPr>
          <w:trHeight w:hRule="exact" w:val="1436"/>
        </w:trPr>
        <w:tc>
          <w:tcPr>
            <w:tcW w:w="851" w:type="dxa"/>
            <w:vAlign w:val="center"/>
            <w:hideMark/>
          </w:tcPr>
          <w:p w:rsidR="00656F5A" w:rsidRPr="0019290B" w:rsidRDefault="00656F5A" w:rsidP="003920DB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lastRenderedPageBreak/>
              <w:t>1</w:t>
            </w:r>
          </w:p>
        </w:tc>
        <w:tc>
          <w:tcPr>
            <w:tcW w:w="2410" w:type="dxa"/>
          </w:tcPr>
          <w:p w:rsidR="00656F5A" w:rsidRPr="00F447AA" w:rsidRDefault="00656F5A" w:rsidP="00CD4737">
            <w:pPr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Mahasiswa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dapat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menyepakati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dan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melaksanakan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ketentuan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pembelajaran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yang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positif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, 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sehingga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mendukung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proses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perkuliahan</w:t>
            </w:r>
            <w:proofErr w:type="spellEnd"/>
          </w:p>
          <w:p w:rsidR="00656F5A" w:rsidRPr="00F447AA" w:rsidRDefault="00656F5A" w:rsidP="00CD4737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01" w:type="dxa"/>
          </w:tcPr>
          <w:p w:rsidR="00656F5A" w:rsidRPr="00F447AA" w:rsidRDefault="00656F5A" w:rsidP="00CD4737">
            <w:pPr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Orientasi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belajar</w:t>
            </w:r>
            <w:proofErr w:type="spellEnd"/>
          </w:p>
          <w:p w:rsidR="00656F5A" w:rsidRPr="00F447AA" w:rsidRDefault="00656F5A" w:rsidP="00CD4737">
            <w:pPr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Kontrak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belajar</w:t>
            </w:r>
            <w:proofErr w:type="spellEnd"/>
          </w:p>
        </w:tc>
        <w:tc>
          <w:tcPr>
            <w:tcW w:w="1417" w:type="dxa"/>
          </w:tcPr>
          <w:p w:rsidR="00656F5A" w:rsidRPr="00F77D92" w:rsidRDefault="00656F5A" w:rsidP="003920DB">
            <w:pPr>
              <w:rPr>
                <w:rFonts w:ascii="Tahoma" w:hAnsi="Tahoma" w:cs="Tahoma"/>
                <w:color w:val="0070C0"/>
                <w:sz w:val="18"/>
                <w:szCs w:val="18"/>
                <w:lang w:eastAsia="id-ID"/>
              </w:rPr>
            </w:pPr>
          </w:p>
        </w:tc>
        <w:tc>
          <w:tcPr>
            <w:tcW w:w="2552" w:type="dxa"/>
          </w:tcPr>
          <w:p w:rsidR="00656F5A" w:rsidRPr="00F77D92" w:rsidRDefault="00656F5A" w:rsidP="003920DB">
            <w:pPr>
              <w:rPr>
                <w:rFonts w:ascii="Tahoma" w:hAnsi="Tahoma" w:cs="Tahoma"/>
                <w:sz w:val="18"/>
                <w:szCs w:val="18"/>
                <w:lang w:val="id-ID" w:eastAsia="id-ID"/>
              </w:rPr>
            </w:pPr>
          </w:p>
        </w:tc>
        <w:tc>
          <w:tcPr>
            <w:tcW w:w="1842" w:type="dxa"/>
          </w:tcPr>
          <w:p w:rsidR="00656F5A" w:rsidRPr="00F50ECB" w:rsidRDefault="00656F5A" w:rsidP="003920DB">
            <w:pPr>
              <w:ind w:firstLine="333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418" w:type="dxa"/>
          </w:tcPr>
          <w:p w:rsidR="00656F5A" w:rsidRPr="00F77D92" w:rsidRDefault="00656F5A" w:rsidP="003920DB">
            <w:pPr>
              <w:rPr>
                <w:rFonts w:ascii="Tahoma" w:hAnsi="Tahoma" w:cs="Tahoma"/>
                <w:sz w:val="18"/>
                <w:szCs w:val="18"/>
                <w:lang w:val="id-ID" w:eastAsia="id-ID"/>
              </w:rPr>
            </w:pPr>
          </w:p>
        </w:tc>
        <w:tc>
          <w:tcPr>
            <w:tcW w:w="1276" w:type="dxa"/>
          </w:tcPr>
          <w:p w:rsidR="00656F5A" w:rsidRPr="00F77D92" w:rsidRDefault="00656F5A" w:rsidP="003920DB">
            <w:pPr>
              <w:rPr>
                <w:rFonts w:ascii="Tahoma" w:hAnsi="Tahoma" w:cs="Tahoma"/>
                <w:sz w:val="18"/>
                <w:szCs w:val="18"/>
                <w:lang w:val="id-ID" w:eastAsia="id-ID"/>
              </w:rPr>
            </w:pPr>
          </w:p>
        </w:tc>
        <w:tc>
          <w:tcPr>
            <w:tcW w:w="708" w:type="dxa"/>
            <w:vAlign w:val="center"/>
          </w:tcPr>
          <w:p w:rsidR="00656F5A" w:rsidRDefault="00656F5A" w:rsidP="003920DB">
            <w:pPr>
              <w:jc w:val="right"/>
              <w:rPr>
                <w:rFonts w:ascii="Tahoma" w:hAnsi="Tahoma" w:cs="Tahoma"/>
                <w:color w:val="000000"/>
                <w:sz w:val="18"/>
                <w:szCs w:val="18"/>
                <w:lang w:val="id-ID" w:eastAsia="id-ID"/>
              </w:rPr>
            </w:pPr>
          </w:p>
        </w:tc>
      </w:tr>
      <w:tr w:rsidR="001A633F" w:rsidRPr="0019290B" w:rsidTr="00F447AA">
        <w:trPr>
          <w:trHeight w:hRule="exact" w:val="1556"/>
        </w:trPr>
        <w:tc>
          <w:tcPr>
            <w:tcW w:w="851" w:type="dxa"/>
            <w:vAlign w:val="center"/>
            <w:hideMark/>
          </w:tcPr>
          <w:p w:rsidR="001A633F" w:rsidRPr="0019290B" w:rsidRDefault="001A633F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2</w:t>
            </w:r>
          </w:p>
        </w:tc>
        <w:tc>
          <w:tcPr>
            <w:tcW w:w="2410" w:type="dxa"/>
            <w:vAlign w:val="center"/>
          </w:tcPr>
          <w:p w:rsidR="001A633F" w:rsidRPr="00F447AA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Memahami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konsep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dasar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antropologi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447AA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Definisi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,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karakteristik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,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landasan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historis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antropologi</w:t>
            </w:r>
            <w:proofErr w:type="spellEnd"/>
            <w:r w:rsidRPr="00F447AA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447AA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417" w:type="dxa"/>
          </w:tcPr>
          <w:p w:rsidR="001A633F" w:rsidRPr="007A531C" w:rsidRDefault="001A633F" w:rsidP="00347C6E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2552" w:type="dxa"/>
          </w:tcPr>
          <w:p w:rsidR="001A633F" w:rsidRPr="007A531C" w:rsidRDefault="001A633F" w:rsidP="00347C6E">
            <w:pPr>
              <w:pStyle w:val="ListParagraph"/>
              <w:ind w:left="0"/>
              <w:jc w:val="both"/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1842" w:type="dxa"/>
          </w:tcPr>
          <w:p w:rsidR="001A633F" w:rsidRPr="00FD766F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D766F" w:rsidRDefault="001A633F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19290B" w:rsidTr="00F13753">
        <w:trPr>
          <w:trHeight w:hRule="exact" w:val="1087"/>
        </w:trPr>
        <w:tc>
          <w:tcPr>
            <w:tcW w:w="851" w:type="dxa"/>
            <w:vAlign w:val="center"/>
            <w:hideMark/>
          </w:tcPr>
          <w:p w:rsidR="001A633F" w:rsidRPr="0019290B" w:rsidRDefault="001A633F" w:rsidP="003920DB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3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ndeskripsi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ruang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lingkup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antropolog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Ruang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lingkup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aji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antropolog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417" w:type="dxa"/>
          </w:tcPr>
          <w:p w:rsidR="001A633F" w:rsidRPr="007A531C" w:rsidRDefault="001A633F" w:rsidP="003920DB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2552" w:type="dxa"/>
          </w:tcPr>
          <w:p w:rsidR="001A633F" w:rsidRPr="007A531C" w:rsidRDefault="001A633F" w:rsidP="003920DB">
            <w:pPr>
              <w:pStyle w:val="ListParagraph"/>
              <w:ind w:left="0"/>
              <w:jc w:val="both"/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1842" w:type="dxa"/>
          </w:tcPr>
          <w:p w:rsidR="001A633F" w:rsidRPr="00FD766F" w:rsidRDefault="001A633F" w:rsidP="003920DB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D766F" w:rsidRDefault="001A633F" w:rsidP="003920DB">
            <w:pPr>
              <w:rPr>
                <w:rFonts w:ascii="Tahoma" w:hAnsi="Tahoma" w:cs="Tahoma"/>
                <w:sz w:val="20"/>
                <w:szCs w:val="20"/>
                <w:lang w:val="sv-SE"/>
              </w:rPr>
            </w:pPr>
          </w:p>
        </w:tc>
        <w:tc>
          <w:tcPr>
            <w:tcW w:w="1276" w:type="dxa"/>
          </w:tcPr>
          <w:p w:rsidR="001A633F" w:rsidRDefault="001A633F" w:rsidP="003920DB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Default="001A633F" w:rsidP="003920DB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19290B" w:rsidTr="00F13753">
        <w:trPr>
          <w:trHeight w:hRule="exact" w:val="1371"/>
        </w:trPr>
        <w:tc>
          <w:tcPr>
            <w:tcW w:w="851" w:type="dxa"/>
            <w:vAlign w:val="center"/>
          </w:tcPr>
          <w:p w:rsidR="001A633F" w:rsidRPr="00F13753" w:rsidRDefault="001A633F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4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nganalisis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relevans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aji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etnograf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eng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Islam</w:t>
            </w:r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efinis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etnograf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relevansiny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eng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aji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Islam</w:t>
            </w:r>
          </w:p>
        </w:tc>
        <w:tc>
          <w:tcPr>
            <w:tcW w:w="1417" w:type="dxa"/>
          </w:tcPr>
          <w:p w:rsidR="001A633F" w:rsidRPr="00BE6BA7" w:rsidRDefault="001A633F" w:rsidP="00347C6E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:rsidR="001A633F" w:rsidRPr="00C83C11" w:rsidRDefault="001A633F" w:rsidP="00347C6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842" w:type="dxa"/>
          </w:tcPr>
          <w:p w:rsidR="001A633F" w:rsidRPr="00FD766F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D766F" w:rsidRDefault="001A633F" w:rsidP="00347C6E">
            <w:pPr>
              <w:rPr>
                <w:rFonts w:ascii="Tahoma" w:hAnsi="Tahoma" w:cs="Tahoma"/>
                <w:sz w:val="20"/>
                <w:szCs w:val="20"/>
                <w:lang w:val="sv-SE"/>
              </w:rPr>
            </w:pPr>
          </w:p>
        </w:tc>
        <w:tc>
          <w:tcPr>
            <w:tcW w:w="1276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19290B" w:rsidTr="00F13753">
        <w:trPr>
          <w:trHeight w:hRule="exact" w:val="1830"/>
        </w:trPr>
        <w:tc>
          <w:tcPr>
            <w:tcW w:w="851" w:type="dxa"/>
            <w:vAlign w:val="center"/>
            <w:hideMark/>
          </w:tcPr>
          <w:p w:rsidR="001A633F" w:rsidRPr="00F13753" w:rsidRDefault="001A633F" w:rsidP="00347C6E">
            <w:pPr>
              <w:jc w:val="center"/>
              <w:rPr>
                <w:rFonts w:asciiTheme="minorBidi" w:hAnsiTheme="minorBidi" w:cstheme="minorBidi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Theme="minorBidi" w:hAnsiTheme="minorBidi" w:cstheme="minorBidi"/>
                <w:noProof/>
                <w:sz w:val="18"/>
                <w:szCs w:val="18"/>
                <w:lang w:val="id-ID" w:eastAsia="id-ID"/>
              </w:rPr>
              <w:t>5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Theme="minorBidi" w:hAnsiTheme="minorBidi" w:cstheme="minorBidi"/>
                <w:sz w:val="18"/>
                <w:szCs w:val="18"/>
              </w:rPr>
            </w:pP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Mendeskripsik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rbeda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ebudaya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,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ultur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,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radab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raktik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Theme="minorBidi" w:hAnsiTheme="minorBidi" w:cstheme="minorBidi"/>
                <w:sz w:val="18"/>
                <w:szCs w:val="18"/>
              </w:rPr>
            </w:pP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arakterisitik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efinisi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ebudaya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,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ultur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,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radab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onteks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417" w:type="dxa"/>
          </w:tcPr>
          <w:p w:rsidR="001A633F" w:rsidRPr="00BE6BA7" w:rsidRDefault="001A633F" w:rsidP="00347C6E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:rsidR="001A633F" w:rsidRPr="00C83C11" w:rsidRDefault="001A633F" w:rsidP="00347C6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842" w:type="dxa"/>
          </w:tcPr>
          <w:p w:rsidR="001A633F" w:rsidRPr="00FD766F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D766F" w:rsidRDefault="001A633F" w:rsidP="00347C6E">
            <w:pPr>
              <w:rPr>
                <w:rFonts w:ascii="Tahoma" w:hAnsi="Tahoma" w:cs="Tahoma"/>
                <w:sz w:val="20"/>
                <w:szCs w:val="20"/>
                <w:lang w:val="sv-SE"/>
              </w:rPr>
            </w:pPr>
          </w:p>
        </w:tc>
        <w:tc>
          <w:tcPr>
            <w:tcW w:w="1276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19290B" w:rsidTr="00F13753">
        <w:trPr>
          <w:trHeight w:hRule="exact" w:val="1700"/>
        </w:trPr>
        <w:tc>
          <w:tcPr>
            <w:tcW w:w="851" w:type="dxa"/>
            <w:vAlign w:val="center"/>
            <w:hideMark/>
          </w:tcPr>
          <w:p w:rsidR="001A633F" w:rsidRPr="00F13753" w:rsidRDefault="001A633F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lastRenderedPageBreak/>
              <w:t>6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njelas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wujud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unsur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ebudaya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siste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Islam</w:t>
            </w:r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efinis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,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arakteristik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,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ilustas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wujud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unsur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ebudaya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siste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Islam</w:t>
            </w:r>
          </w:p>
        </w:tc>
        <w:tc>
          <w:tcPr>
            <w:tcW w:w="1417" w:type="dxa"/>
          </w:tcPr>
          <w:p w:rsidR="001A633F" w:rsidRPr="007A531C" w:rsidRDefault="001A633F" w:rsidP="00347C6E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2552" w:type="dxa"/>
          </w:tcPr>
          <w:p w:rsidR="001A633F" w:rsidRPr="007A531C" w:rsidRDefault="001A633F" w:rsidP="00347C6E">
            <w:pPr>
              <w:pStyle w:val="ListParagraph"/>
              <w:ind w:left="0"/>
              <w:jc w:val="both"/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1842" w:type="dxa"/>
          </w:tcPr>
          <w:p w:rsidR="001A633F" w:rsidRPr="00FD766F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D766F" w:rsidRDefault="001A633F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19290B" w:rsidTr="00F13753">
        <w:trPr>
          <w:trHeight w:hRule="exact" w:val="1143"/>
        </w:trPr>
        <w:tc>
          <w:tcPr>
            <w:tcW w:w="851" w:type="dxa"/>
            <w:vAlign w:val="center"/>
            <w:hideMark/>
          </w:tcPr>
          <w:p w:rsidR="001A633F" w:rsidRPr="00F13753" w:rsidRDefault="001A633F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7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maham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onsep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inamik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ebudaya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onsep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inamik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ebudaya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raktik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Islam</w:t>
            </w:r>
          </w:p>
        </w:tc>
        <w:tc>
          <w:tcPr>
            <w:tcW w:w="1417" w:type="dxa"/>
          </w:tcPr>
          <w:p w:rsidR="001A633F" w:rsidRPr="00BE6BA7" w:rsidRDefault="001A633F" w:rsidP="00347C6E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:rsidR="001A633F" w:rsidRPr="00C83C11" w:rsidRDefault="001A633F" w:rsidP="00347C6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842" w:type="dxa"/>
          </w:tcPr>
          <w:p w:rsidR="001A633F" w:rsidRPr="00FD766F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D766F" w:rsidRDefault="001A633F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347C6E" w:rsidRPr="0019290B" w:rsidTr="003920DB">
        <w:trPr>
          <w:trHeight w:hRule="exact" w:val="645"/>
        </w:trPr>
        <w:tc>
          <w:tcPr>
            <w:tcW w:w="14175" w:type="dxa"/>
            <w:gridSpan w:val="9"/>
            <w:vAlign w:val="center"/>
          </w:tcPr>
          <w:p w:rsidR="00347C6E" w:rsidRPr="005019B4" w:rsidRDefault="005019B4" w:rsidP="00347C6E">
            <w:pPr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t xml:space="preserve"> UJIAN TENGAH SEMESTER</w:t>
            </w:r>
          </w:p>
        </w:tc>
      </w:tr>
      <w:tr w:rsidR="00347C6E" w:rsidRPr="0019290B" w:rsidTr="003920DB">
        <w:trPr>
          <w:trHeight w:hRule="exact" w:val="1496"/>
        </w:trPr>
        <w:tc>
          <w:tcPr>
            <w:tcW w:w="851" w:type="dxa"/>
            <w:vAlign w:val="center"/>
          </w:tcPr>
          <w:p w:rsidR="00347C6E" w:rsidRPr="00A33BEE" w:rsidRDefault="00347C6E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t>8</w:t>
            </w:r>
          </w:p>
        </w:tc>
        <w:tc>
          <w:tcPr>
            <w:tcW w:w="2410" w:type="dxa"/>
          </w:tcPr>
          <w:p w:rsidR="00347C6E" w:rsidRPr="00FD766F" w:rsidRDefault="00347C6E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701" w:type="dxa"/>
          </w:tcPr>
          <w:p w:rsidR="00347C6E" w:rsidRPr="00FD766F" w:rsidRDefault="00347C6E" w:rsidP="00347C6E">
            <w:pPr>
              <w:pStyle w:val="BodyTextIndent"/>
              <w:ind w:left="0"/>
              <w:jc w:val="left"/>
              <w:rPr>
                <w:rFonts w:ascii="Tahoma" w:hAnsi="Tahoma" w:cs="Tahoma"/>
                <w:iCs/>
                <w:sz w:val="20"/>
                <w:szCs w:val="20"/>
                <w:lang w:val="en-US" w:eastAsia="en-US"/>
              </w:rPr>
            </w:pPr>
          </w:p>
        </w:tc>
        <w:tc>
          <w:tcPr>
            <w:tcW w:w="1417" w:type="dxa"/>
          </w:tcPr>
          <w:p w:rsidR="00347C6E" w:rsidRPr="00BE6BA7" w:rsidRDefault="00347C6E" w:rsidP="00347C6E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:rsidR="00347C6E" w:rsidRPr="00C83C11" w:rsidRDefault="00347C6E" w:rsidP="00347C6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842" w:type="dxa"/>
          </w:tcPr>
          <w:p w:rsidR="00347C6E" w:rsidRPr="00FD766F" w:rsidRDefault="00347C6E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347C6E" w:rsidRPr="00FD766F" w:rsidRDefault="00347C6E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347C6E" w:rsidRDefault="00347C6E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347C6E" w:rsidRDefault="00347C6E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F13753" w:rsidTr="00F13753">
        <w:trPr>
          <w:trHeight w:hRule="exact" w:val="1513"/>
        </w:trPr>
        <w:tc>
          <w:tcPr>
            <w:tcW w:w="851" w:type="dxa"/>
            <w:vAlign w:val="center"/>
          </w:tcPr>
          <w:p w:rsidR="001A633F" w:rsidRPr="00F13753" w:rsidRDefault="001A633F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</w:p>
          <w:p w:rsidR="001A633F" w:rsidRPr="00F13753" w:rsidRDefault="001A633F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9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njelas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tode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analisis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buday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lingkup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Jenis-jenis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erap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tode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analisis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buday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untuk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aji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Islam</w:t>
            </w:r>
          </w:p>
        </w:tc>
        <w:tc>
          <w:tcPr>
            <w:tcW w:w="1417" w:type="dxa"/>
          </w:tcPr>
          <w:p w:rsidR="001A633F" w:rsidRPr="00F13753" w:rsidRDefault="001A633F" w:rsidP="00347C6E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2552" w:type="dxa"/>
          </w:tcPr>
          <w:p w:rsidR="001A633F" w:rsidRPr="00F13753" w:rsidRDefault="001A633F" w:rsidP="00347C6E">
            <w:pPr>
              <w:pStyle w:val="ListParagraph"/>
              <w:ind w:left="0"/>
              <w:jc w:val="both"/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1842" w:type="dxa"/>
          </w:tcPr>
          <w:p w:rsidR="001A633F" w:rsidRPr="00F13753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13753" w:rsidRDefault="001A633F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1A633F" w:rsidRPr="00F13753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Pr="00F13753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F13753" w:rsidTr="00DF1906">
        <w:trPr>
          <w:trHeight w:hRule="exact" w:val="1419"/>
        </w:trPr>
        <w:tc>
          <w:tcPr>
            <w:tcW w:w="851" w:type="dxa"/>
            <w:vAlign w:val="center"/>
          </w:tcPr>
          <w:p w:rsidR="001A633F" w:rsidRPr="00F13753" w:rsidRDefault="001A633F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10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ngidentifikasi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rubah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ebudaya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implikasiny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terhadap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siste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Jenis-jenis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rubah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buday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implikasiny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terhadap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siste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Islam</w:t>
            </w:r>
          </w:p>
        </w:tc>
        <w:tc>
          <w:tcPr>
            <w:tcW w:w="1417" w:type="dxa"/>
          </w:tcPr>
          <w:p w:rsidR="001A633F" w:rsidRPr="00F13753" w:rsidRDefault="001A633F" w:rsidP="00347C6E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2552" w:type="dxa"/>
          </w:tcPr>
          <w:p w:rsidR="001A633F" w:rsidRPr="00F13753" w:rsidRDefault="001A633F" w:rsidP="00347C6E">
            <w:pPr>
              <w:pStyle w:val="ListParagraph"/>
              <w:ind w:left="0"/>
              <w:jc w:val="both"/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1842" w:type="dxa"/>
          </w:tcPr>
          <w:p w:rsidR="001A633F" w:rsidRPr="00F13753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13753" w:rsidRDefault="001A633F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1A633F" w:rsidRPr="00F13753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Pr="00F13753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F13753" w:rsidTr="00F13753">
        <w:trPr>
          <w:trHeight w:hRule="exact" w:val="1257"/>
        </w:trPr>
        <w:tc>
          <w:tcPr>
            <w:tcW w:w="851" w:type="dxa"/>
            <w:vAlign w:val="center"/>
          </w:tcPr>
          <w:p w:rsidR="001A633F" w:rsidRPr="00F13753" w:rsidRDefault="001A633F" w:rsidP="00347C6E">
            <w:pPr>
              <w:jc w:val="center"/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</w:pPr>
            <w:r w:rsidRPr="00F13753">
              <w:rPr>
                <w:rFonts w:ascii="Tahoma" w:hAnsi="Tahoma" w:cs="Tahoma"/>
                <w:noProof/>
                <w:sz w:val="18"/>
                <w:szCs w:val="18"/>
                <w:lang w:val="id-ID" w:eastAsia="id-ID"/>
              </w:rPr>
              <w:lastRenderedPageBreak/>
              <w:t>1</w:t>
            </w:r>
            <w:r w:rsidRPr="00F13753">
              <w:rPr>
                <w:rFonts w:ascii="Tahoma" w:hAnsi="Tahoma" w:cs="Tahoma"/>
                <w:noProof/>
                <w:sz w:val="18"/>
                <w:szCs w:val="18"/>
                <w:lang w:eastAsia="id-ID"/>
              </w:rPr>
              <w:t>1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Menganalisis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onflik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sosial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buday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onteks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Telaah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realitas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konflik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sosial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budaya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rspektif</w:t>
            </w:r>
            <w:proofErr w:type="spellEnd"/>
            <w:r w:rsidRPr="00F13753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="Tahoma" w:hAnsi="Tahoma" w:cs="Tahoma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417" w:type="dxa"/>
          </w:tcPr>
          <w:p w:rsidR="001A633F" w:rsidRPr="00F13753" w:rsidRDefault="001A633F" w:rsidP="00347C6E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:rsidR="001A633F" w:rsidRPr="00F13753" w:rsidRDefault="001A633F" w:rsidP="00347C6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842" w:type="dxa"/>
          </w:tcPr>
          <w:p w:rsidR="001A633F" w:rsidRPr="00F13753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13753" w:rsidRDefault="001A633F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1A633F" w:rsidRPr="00F13753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Pr="00F13753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F13753" w:rsidRPr="00F13753" w:rsidTr="00F13753">
        <w:trPr>
          <w:trHeight w:hRule="exact" w:val="1417"/>
        </w:trPr>
        <w:tc>
          <w:tcPr>
            <w:tcW w:w="851" w:type="dxa"/>
            <w:vAlign w:val="center"/>
            <w:hideMark/>
          </w:tcPr>
          <w:p w:rsidR="001A633F" w:rsidRPr="00F13753" w:rsidRDefault="001A633F" w:rsidP="00347C6E">
            <w:pPr>
              <w:jc w:val="center"/>
              <w:rPr>
                <w:rFonts w:asciiTheme="majorBidi" w:hAnsiTheme="majorBidi" w:cstheme="majorBidi"/>
                <w:noProof/>
                <w:sz w:val="18"/>
                <w:szCs w:val="18"/>
                <w:lang w:eastAsia="id-ID"/>
              </w:rPr>
            </w:pPr>
            <w:r w:rsidRPr="00F13753">
              <w:rPr>
                <w:rFonts w:asciiTheme="majorBidi" w:hAnsiTheme="majorBidi" w:cstheme="majorBidi"/>
                <w:noProof/>
                <w:sz w:val="18"/>
                <w:szCs w:val="18"/>
                <w:lang w:val="id-ID" w:eastAsia="id-ID"/>
              </w:rPr>
              <w:t>1</w:t>
            </w:r>
            <w:r w:rsidRPr="00F13753">
              <w:rPr>
                <w:rFonts w:asciiTheme="majorBidi" w:hAnsiTheme="majorBidi" w:cstheme="majorBidi"/>
                <w:noProof/>
                <w:sz w:val="18"/>
                <w:szCs w:val="18"/>
                <w:lang w:eastAsia="id-ID"/>
              </w:rPr>
              <w:t>2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Mengidentifikasi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jenis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transformasi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budaya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aspek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Kualifikasi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kompleksitas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transformasi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budaya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di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lingkungan</w:t>
            </w:r>
            <w:proofErr w:type="spellEnd"/>
            <w:r w:rsidRPr="00F13753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ajorBidi" w:hAnsiTheme="majorBidi" w:cstheme="majorBidi"/>
                <w:sz w:val="18"/>
                <w:szCs w:val="18"/>
              </w:rPr>
              <w:t>pendidikan</w:t>
            </w:r>
            <w:proofErr w:type="spellEnd"/>
          </w:p>
        </w:tc>
        <w:tc>
          <w:tcPr>
            <w:tcW w:w="1417" w:type="dxa"/>
          </w:tcPr>
          <w:p w:rsidR="001A633F" w:rsidRPr="00F13753" w:rsidRDefault="001A633F" w:rsidP="00347C6E">
            <w:pPr>
              <w:pStyle w:val="ListParagraph"/>
              <w:ind w:left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52" w:type="dxa"/>
          </w:tcPr>
          <w:p w:rsidR="001A633F" w:rsidRPr="00F13753" w:rsidRDefault="001A633F" w:rsidP="00347C6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42" w:type="dxa"/>
          </w:tcPr>
          <w:p w:rsidR="001A633F" w:rsidRPr="00F13753" w:rsidRDefault="001A633F" w:rsidP="00347C6E">
            <w:pPr>
              <w:ind w:left="176" w:hanging="176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13753" w:rsidRDefault="001A633F" w:rsidP="00347C6E">
            <w:pPr>
              <w:rPr>
                <w:rFonts w:asciiTheme="majorBidi" w:hAnsiTheme="majorBidi" w:cstheme="majorBidi"/>
                <w:sz w:val="20"/>
                <w:szCs w:val="20"/>
                <w:lang w:val="sv-SE"/>
              </w:rPr>
            </w:pPr>
          </w:p>
        </w:tc>
        <w:tc>
          <w:tcPr>
            <w:tcW w:w="1276" w:type="dxa"/>
          </w:tcPr>
          <w:p w:rsidR="001A633F" w:rsidRPr="00F13753" w:rsidRDefault="001A633F" w:rsidP="00347C6E">
            <w:pPr>
              <w:rPr>
                <w:rFonts w:asciiTheme="majorBidi" w:hAnsiTheme="majorBidi" w:cstheme="majorBidi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Pr="00F13753" w:rsidRDefault="001A633F" w:rsidP="00347C6E">
            <w:pPr>
              <w:rPr>
                <w:rFonts w:asciiTheme="majorBidi" w:hAnsiTheme="majorBidi" w:cstheme="majorBidi"/>
                <w:sz w:val="18"/>
                <w:szCs w:val="18"/>
                <w:lang w:val="fi-FI"/>
              </w:rPr>
            </w:pPr>
          </w:p>
        </w:tc>
      </w:tr>
      <w:tr w:rsidR="001A633F" w:rsidRPr="0019290B" w:rsidTr="00F13753">
        <w:trPr>
          <w:trHeight w:hRule="exact" w:val="1833"/>
        </w:trPr>
        <w:tc>
          <w:tcPr>
            <w:tcW w:w="851" w:type="dxa"/>
            <w:vAlign w:val="center"/>
            <w:hideMark/>
          </w:tcPr>
          <w:p w:rsidR="001A633F" w:rsidRPr="00F13753" w:rsidRDefault="001A633F" w:rsidP="00347C6E">
            <w:pPr>
              <w:jc w:val="center"/>
              <w:rPr>
                <w:rFonts w:asciiTheme="minorBidi" w:hAnsiTheme="minorBidi" w:cstheme="minorBidi"/>
                <w:noProof/>
                <w:sz w:val="18"/>
                <w:szCs w:val="18"/>
                <w:lang w:eastAsia="id-ID"/>
              </w:rPr>
            </w:pPr>
            <w:r w:rsidRPr="00F13753">
              <w:rPr>
                <w:rFonts w:asciiTheme="minorBidi" w:hAnsiTheme="minorBidi" w:cstheme="minorBidi"/>
                <w:noProof/>
                <w:sz w:val="18"/>
                <w:szCs w:val="18"/>
                <w:lang w:val="id-ID" w:eastAsia="id-ID"/>
              </w:rPr>
              <w:t>1</w:t>
            </w:r>
            <w:r w:rsidRPr="00F13753">
              <w:rPr>
                <w:rFonts w:asciiTheme="minorBidi" w:hAnsiTheme="minorBidi" w:cstheme="minorBidi"/>
                <w:noProof/>
                <w:sz w:val="18"/>
                <w:szCs w:val="18"/>
                <w:lang w:eastAsia="id-ID"/>
              </w:rPr>
              <w:t>3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Theme="minorBidi" w:hAnsiTheme="minorBidi" w:cstheme="minorBidi"/>
                <w:sz w:val="18"/>
                <w:szCs w:val="18"/>
              </w:rPr>
            </w:pP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Menganalisis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raktik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eagama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di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lingkung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masyarakat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rspektif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budaya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Theme="minorBidi" w:hAnsiTheme="minorBidi" w:cstheme="minorBidi"/>
                <w:sz w:val="18"/>
                <w:szCs w:val="18"/>
              </w:rPr>
            </w:pP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Telaah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asus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raktik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eagama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yang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terjadi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ada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lingkup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di Indonesia</w:t>
            </w:r>
          </w:p>
        </w:tc>
        <w:tc>
          <w:tcPr>
            <w:tcW w:w="1417" w:type="dxa"/>
          </w:tcPr>
          <w:p w:rsidR="001A633F" w:rsidRPr="00BE6BA7" w:rsidRDefault="001A633F" w:rsidP="00347C6E">
            <w:pPr>
              <w:pStyle w:val="ListParagraph"/>
              <w:ind w:left="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:rsidR="001A633F" w:rsidRPr="00C83C11" w:rsidRDefault="001A633F" w:rsidP="00347C6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842" w:type="dxa"/>
          </w:tcPr>
          <w:p w:rsidR="001A633F" w:rsidRPr="00FD766F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D766F" w:rsidRDefault="001A633F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1A633F" w:rsidRPr="0019290B" w:rsidTr="00DF1906">
        <w:trPr>
          <w:trHeight w:hRule="exact" w:val="1991"/>
        </w:trPr>
        <w:tc>
          <w:tcPr>
            <w:tcW w:w="851" w:type="dxa"/>
            <w:vAlign w:val="center"/>
          </w:tcPr>
          <w:p w:rsidR="001A633F" w:rsidRPr="00F13753" w:rsidRDefault="001A633F" w:rsidP="00347C6E">
            <w:pPr>
              <w:jc w:val="center"/>
              <w:rPr>
                <w:rFonts w:asciiTheme="minorBidi" w:hAnsiTheme="minorBidi" w:cstheme="minorBidi"/>
                <w:noProof/>
                <w:sz w:val="18"/>
                <w:szCs w:val="18"/>
                <w:lang w:eastAsia="id-ID"/>
              </w:rPr>
            </w:pPr>
            <w:r w:rsidRPr="00F13753">
              <w:rPr>
                <w:rFonts w:asciiTheme="minorBidi" w:hAnsiTheme="minorBidi" w:cstheme="minorBidi"/>
                <w:noProof/>
                <w:sz w:val="18"/>
                <w:szCs w:val="18"/>
                <w:lang w:val="id-ID" w:eastAsia="id-ID"/>
              </w:rPr>
              <w:t>1</w:t>
            </w:r>
            <w:r w:rsidRPr="00F13753">
              <w:rPr>
                <w:rFonts w:asciiTheme="minorBidi" w:hAnsiTheme="minorBidi" w:cstheme="minorBidi"/>
                <w:noProof/>
                <w:sz w:val="18"/>
                <w:szCs w:val="18"/>
                <w:lang w:eastAsia="id-ID"/>
              </w:rPr>
              <w:t>4</w:t>
            </w:r>
          </w:p>
        </w:tc>
        <w:tc>
          <w:tcPr>
            <w:tcW w:w="2410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Theme="minorBidi" w:hAnsiTheme="minorBidi" w:cstheme="minorBidi"/>
                <w:sz w:val="18"/>
                <w:szCs w:val="18"/>
              </w:rPr>
            </w:pP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Menjelask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roduk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Islam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berdasark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ada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ualifikasi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budaya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di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alam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elompok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etnis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tertentu</w:t>
            </w:r>
            <w:proofErr w:type="spellEnd"/>
          </w:p>
        </w:tc>
        <w:tc>
          <w:tcPr>
            <w:tcW w:w="1701" w:type="dxa"/>
            <w:vAlign w:val="center"/>
          </w:tcPr>
          <w:p w:rsidR="001A633F" w:rsidRPr="00F13753" w:rsidRDefault="001A633F" w:rsidP="00CD4737">
            <w:pPr>
              <w:spacing w:line="276" w:lineRule="auto"/>
              <w:rPr>
                <w:rFonts w:asciiTheme="minorBidi" w:hAnsiTheme="minorBidi" w:cstheme="minorBidi"/>
                <w:sz w:val="18"/>
                <w:szCs w:val="18"/>
              </w:rPr>
            </w:pP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ualifikasi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elompok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etnis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d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kategorisasi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roduk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pendidik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Islam di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lingkungan</w:t>
            </w:r>
            <w:proofErr w:type="spellEnd"/>
            <w:r w:rsidRPr="00F13753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proofErr w:type="spellStart"/>
            <w:r w:rsidRPr="00F13753">
              <w:rPr>
                <w:rFonts w:asciiTheme="minorBidi" w:hAnsiTheme="minorBidi" w:cstheme="minorBidi"/>
                <w:sz w:val="18"/>
                <w:szCs w:val="18"/>
              </w:rPr>
              <w:t>masyarakat</w:t>
            </w:r>
            <w:proofErr w:type="spellEnd"/>
          </w:p>
        </w:tc>
        <w:tc>
          <w:tcPr>
            <w:tcW w:w="1417" w:type="dxa"/>
          </w:tcPr>
          <w:p w:rsidR="001A633F" w:rsidRPr="007A531C" w:rsidRDefault="001A633F" w:rsidP="00347C6E">
            <w:pPr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2552" w:type="dxa"/>
          </w:tcPr>
          <w:p w:rsidR="001A633F" w:rsidRPr="007A531C" w:rsidRDefault="001A633F" w:rsidP="00347C6E">
            <w:pPr>
              <w:pStyle w:val="ListParagraph"/>
              <w:ind w:left="0"/>
              <w:jc w:val="both"/>
              <w:rPr>
                <w:rFonts w:ascii="Tahoma" w:hAnsi="Tahoma" w:cs="Tahoma"/>
                <w:sz w:val="20"/>
                <w:szCs w:val="20"/>
                <w:lang w:val="id-ID"/>
              </w:rPr>
            </w:pPr>
          </w:p>
        </w:tc>
        <w:tc>
          <w:tcPr>
            <w:tcW w:w="1842" w:type="dxa"/>
          </w:tcPr>
          <w:p w:rsidR="001A633F" w:rsidRPr="00FD766F" w:rsidRDefault="001A633F" w:rsidP="00347C6E">
            <w:pPr>
              <w:ind w:left="176" w:hanging="176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418" w:type="dxa"/>
          </w:tcPr>
          <w:p w:rsidR="001A633F" w:rsidRPr="00FD766F" w:rsidRDefault="001A633F" w:rsidP="00347C6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76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eastAsia="id-ID"/>
              </w:rPr>
            </w:pPr>
          </w:p>
        </w:tc>
        <w:tc>
          <w:tcPr>
            <w:tcW w:w="708" w:type="dxa"/>
          </w:tcPr>
          <w:p w:rsidR="001A633F" w:rsidRDefault="001A633F" w:rsidP="00347C6E">
            <w:pPr>
              <w:rPr>
                <w:rFonts w:ascii="Tahoma" w:hAnsi="Tahoma" w:cs="Tahoma"/>
                <w:color w:val="000000"/>
                <w:sz w:val="18"/>
                <w:szCs w:val="18"/>
                <w:lang w:val="fi-FI"/>
              </w:rPr>
            </w:pPr>
          </w:p>
        </w:tc>
      </w:tr>
      <w:tr w:rsidR="00347C6E" w:rsidRPr="0019290B" w:rsidTr="008408F9">
        <w:trPr>
          <w:trHeight w:hRule="exact" w:val="500"/>
        </w:trPr>
        <w:tc>
          <w:tcPr>
            <w:tcW w:w="14175" w:type="dxa"/>
            <w:gridSpan w:val="9"/>
            <w:vAlign w:val="center"/>
            <w:hideMark/>
          </w:tcPr>
          <w:p w:rsidR="00347C6E" w:rsidRPr="0019290B" w:rsidRDefault="00347C6E" w:rsidP="00347C6E">
            <w:pPr>
              <w:tabs>
                <w:tab w:val="center" w:pos="6413"/>
                <w:tab w:val="center" w:pos="13812"/>
              </w:tabs>
              <w:jc w:val="center"/>
              <w:rPr>
                <w:rFonts w:ascii="Tahoma" w:hAnsi="Tahoma" w:cs="Tahoma"/>
                <w:b/>
                <w:noProof/>
                <w:sz w:val="18"/>
                <w:szCs w:val="18"/>
                <w:lang w:val="id-ID" w:eastAsia="id-ID"/>
              </w:rPr>
            </w:pPr>
            <w:r w:rsidRPr="0019290B">
              <w:rPr>
                <w:rFonts w:ascii="Tahoma" w:hAnsi="Tahoma" w:cs="Tahoma"/>
                <w:b/>
                <w:noProof/>
                <w:sz w:val="18"/>
                <w:szCs w:val="18"/>
                <w:lang w:val="id-ID" w:eastAsia="id-ID"/>
              </w:rPr>
              <w:t>UJIAN AKHIR SEMESTER</w:t>
            </w:r>
          </w:p>
        </w:tc>
      </w:tr>
    </w:tbl>
    <w:p w:rsidR="00A33BEE" w:rsidRPr="00A33BEE" w:rsidRDefault="00A33BEE" w:rsidP="00A33BEE">
      <w:pPr>
        <w:pStyle w:val="ListParagraph"/>
        <w:ind w:left="709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79766B" w:rsidRPr="0079766B" w:rsidRDefault="00A33BEE" w:rsidP="00D87E3B">
      <w:pPr>
        <w:pStyle w:val="ListParagraph"/>
        <w:numPr>
          <w:ilvl w:val="0"/>
          <w:numId w:val="4"/>
        </w:numPr>
        <w:tabs>
          <w:tab w:val="clear" w:pos="1800"/>
          <w:tab w:val="num" w:pos="709"/>
        </w:tabs>
        <w:ind w:left="709" w:hanging="425"/>
        <w:jc w:val="both"/>
        <w:rPr>
          <w:rFonts w:ascii="Tahoma" w:hAnsi="Tahoma" w:cs="Tahoma"/>
          <w:noProof/>
          <w:sz w:val="20"/>
          <w:szCs w:val="20"/>
          <w:lang w:val="id-ID"/>
        </w:rPr>
      </w:pPr>
      <w:r>
        <w:rPr>
          <w:rFonts w:ascii="Tahoma" w:hAnsi="Tahoma" w:cs="Tahoma"/>
          <w:b/>
          <w:noProof/>
          <w:sz w:val="20"/>
          <w:szCs w:val="20"/>
          <w:lang w:val="id-ID"/>
        </w:rPr>
        <w:br w:type="page"/>
      </w:r>
      <w:r w:rsidR="00742176" w:rsidRPr="002F227C">
        <w:rPr>
          <w:rFonts w:ascii="Tahoma" w:hAnsi="Tahoma" w:cs="Tahoma"/>
          <w:b/>
          <w:noProof/>
          <w:sz w:val="20"/>
          <w:szCs w:val="20"/>
          <w:lang w:val="id-ID"/>
        </w:rPr>
        <w:lastRenderedPageBreak/>
        <w:t>Referensi</w:t>
      </w:r>
    </w:p>
    <w:p w:rsidR="0079766B" w:rsidRPr="0079766B" w:rsidRDefault="0079766B" w:rsidP="0079766B">
      <w:pPr>
        <w:pStyle w:val="ListParagraph"/>
        <w:ind w:left="709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C63ECF" w:rsidRDefault="00C63ECF" w:rsidP="005019B4">
      <w:pPr>
        <w:ind w:firstLine="360"/>
        <w:rPr>
          <w:rFonts w:ascii="Tahoma" w:hAnsi="Tahoma" w:cs="Tahoma"/>
          <w:color w:val="000000"/>
          <w:sz w:val="18"/>
          <w:szCs w:val="18"/>
          <w:lang w:val="fi-FI"/>
        </w:rPr>
      </w:pPr>
      <w:r w:rsidRPr="001E783E">
        <w:rPr>
          <w:rFonts w:ascii="Tahoma" w:hAnsi="Tahoma" w:cs="Tahoma"/>
          <w:b/>
          <w:color w:val="000000"/>
          <w:sz w:val="18"/>
          <w:szCs w:val="18"/>
          <w:lang w:val="fi-FI"/>
        </w:rPr>
        <w:tab/>
      </w:r>
      <w:r w:rsidRPr="001E783E">
        <w:rPr>
          <w:rFonts w:ascii="Tahoma" w:hAnsi="Tahoma" w:cs="Tahoma"/>
          <w:color w:val="000000"/>
          <w:sz w:val="18"/>
          <w:szCs w:val="18"/>
          <w:lang w:val="fi-FI"/>
        </w:rPr>
        <w:t xml:space="preserve">Wajib </w:t>
      </w:r>
      <w:r w:rsidRPr="001E783E">
        <w:rPr>
          <w:rFonts w:ascii="Tahoma" w:hAnsi="Tahoma" w:cs="Tahoma"/>
          <w:color w:val="000000"/>
          <w:sz w:val="18"/>
          <w:szCs w:val="18"/>
          <w:lang w:val="fi-FI"/>
        </w:rPr>
        <w:tab/>
      </w:r>
      <w:r w:rsidRPr="001E783E">
        <w:rPr>
          <w:rFonts w:ascii="Tahoma" w:hAnsi="Tahoma" w:cs="Tahoma"/>
          <w:color w:val="000000"/>
          <w:sz w:val="18"/>
          <w:szCs w:val="18"/>
          <w:lang w:val="fi-FI"/>
        </w:rPr>
        <w:tab/>
        <w:t>: 1</w:t>
      </w:r>
      <w:r>
        <w:rPr>
          <w:rFonts w:ascii="Tahoma" w:hAnsi="Tahoma" w:cs="Tahoma"/>
          <w:color w:val="000000"/>
          <w:sz w:val="18"/>
          <w:szCs w:val="18"/>
          <w:lang w:val="fi-FI"/>
        </w:rPr>
        <w:t xml:space="preserve">. </w:t>
      </w:r>
    </w:p>
    <w:p w:rsidR="00C63ECF" w:rsidRPr="002552F1" w:rsidRDefault="00C63ECF" w:rsidP="005019B4">
      <w:pPr>
        <w:ind w:left="2410" w:hanging="250"/>
        <w:rPr>
          <w:rFonts w:ascii="Tahoma" w:hAnsi="Tahoma" w:cs="Tahoma"/>
          <w:color w:val="000000"/>
          <w:sz w:val="18"/>
          <w:szCs w:val="18"/>
          <w:lang w:val="id-ID"/>
        </w:rPr>
      </w:pPr>
      <w:r>
        <w:rPr>
          <w:rFonts w:ascii="Tahoma" w:hAnsi="Tahoma" w:cs="Tahoma"/>
          <w:color w:val="000000"/>
          <w:sz w:val="18"/>
          <w:szCs w:val="18"/>
          <w:lang w:val="id-ID"/>
        </w:rPr>
        <w:t xml:space="preserve">  </w:t>
      </w:r>
      <w:r>
        <w:rPr>
          <w:rFonts w:ascii="Tahoma" w:hAnsi="Tahoma" w:cs="Tahoma"/>
          <w:color w:val="000000"/>
          <w:sz w:val="18"/>
          <w:szCs w:val="18"/>
          <w:lang w:val="fi-FI"/>
        </w:rPr>
        <w:t>2.</w:t>
      </w:r>
      <w:r>
        <w:rPr>
          <w:rFonts w:ascii="Tahoma" w:hAnsi="Tahoma" w:cs="Tahoma"/>
          <w:color w:val="000000"/>
          <w:sz w:val="18"/>
          <w:szCs w:val="18"/>
          <w:lang w:val="id-ID"/>
        </w:rPr>
        <w:t xml:space="preserve"> </w:t>
      </w:r>
    </w:p>
    <w:p w:rsidR="00C63ECF" w:rsidRPr="001E783E" w:rsidRDefault="00C63ECF" w:rsidP="00C63ECF">
      <w:pPr>
        <w:ind w:firstLine="360"/>
        <w:rPr>
          <w:rFonts w:ascii="Tahoma" w:hAnsi="Tahoma" w:cs="Tahoma"/>
          <w:color w:val="000000"/>
          <w:sz w:val="18"/>
          <w:szCs w:val="18"/>
          <w:lang w:val="fi-FI"/>
        </w:rPr>
      </w:pPr>
    </w:p>
    <w:p w:rsidR="00C63ECF" w:rsidRPr="001E783E" w:rsidRDefault="00C63ECF" w:rsidP="00C63ECF">
      <w:pPr>
        <w:rPr>
          <w:rFonts w:ascii="Tahoma" w:hAnsi="Tahoma" w:cs="Tahoma"/>
          <w:color w:val="000000"/>
          <w:sz w:val="18"/>
          <w:szCs w:val="18"/>
          <w:lang w:val="fi-FI"/>
        </w:rPr>
      </w:pPr>
    </w:p>
    <w:p w:rsidR="00C63ECF" w:rsidRDefault="00C63ECF" w:rsidP="005019B4">
      <w:pPr>
        <w:ind w:firstLine="360"/>
        <w:rPr>
          <w:rFonts w:ascii="Tahoma" w:hAnsi="Tahoma" w:cs="Tahoma"/>
          <w:color w:val="000000"/>
          <w:sz w:val="18"/>
          <w:szCs w:val="18"/>
          <w:lang w:val="fi-FI"/>
        </w:rPr>
      </w:pPr>
      <w:r w:rsidRPr="001E783E">
        <w:rPr>
          <w:rFonts w:ascii="Tahoma" w:hAnsi="Tahoma" w:cs="Tahoma"/>
          <w:color w:val="000000"/>
          <w:sz w:val="18"/>
          <w:szCs w:val="18"/>
          <w:lang w:val="fi-FI"/>
        </w:rPr>
        <w:t xml:space="preserve"> </w:t>
      </w:r>
      <w:r w:rsidRPr="001E783E">
        <w:rPr>
          <w:rFonts w:ascii="Tahoma" w:hAnsi="Tahoma" w:cs="Tahoma"/>
          <w:color w:val="000000"/>
          <w:sz w:val="18"/>
          <w:szCs w:val="18"/>
          <w:lang w:val="fi-FI"/>
        </w:rPr>
        <w:tab/>
        <w:t xml:space="preserve">Anjuran    </w:t>
      </w:r>
      <w:r w:rsidRPr="001E783E">
        <w:rPr>
          <w:rFonts w:ascii="Tahoma" w:hAnsi="Tahoma" w:cs="Tahoma"/>
          <w:color w:val="000000"/>
          <w:sz w:val="18"/>
          <w:szCs w:val="18"/>
          <w:lang w:val="fi-FI"/>
        </w:rPr>
        <w:tab/>
        <w:t xml:space="preserve">: </w:t>
      </w:r>
      <w:r>
        <w:rPr>
          <w:rFonts w:ascii="Tahoma" w:hAnsi="Tahoma" w:cs="Tahoma"/>
          <w:color w:val="000000"/>
          <w:sz w:val="18"/>
          <w:szCs w:val="18"/>
          <w:lang w:val="fi-FI"/>
        </w:rPr>
        <w:t>1.</w:t>
      </w:r>
      <w:r>
        <w:rPr>
          <w:rFonts w:ascii="Tahoma" w:hAnsi="Tahoma" w:cs="Tahoma"/>
          <w:color w:val="000000"/>
          <w:sz w:val="18"/>
          <w:szCs w:val="18"/>
          <w:lang w:val="fi-FI"/>
        </w:rPr>
        <w:tab/>
      </w:r>
    </w:p>
    <w:p w:rsidR="00C63ECF" w:rsidRPr="002552F1" w:rsidRDefault="00C63ECF" w:rsidP="005019B4">
      <w:pPr>
        <w:ind w:firstLine="360"/>
        <w:rPr>
          <w:rFonts w:ascii="Tahoma" w:hAnsi="Tahoma" w:cs="Tahoma"/>
          <w:color w:val="000000"/>
          <w:sz w:val="18"/>
          <w:szCs w:val="18"/>
          <w:lang w:val="fi-FI"/>
        </w:rPr>
      </w:pPr>
      <w:r>
        <w:rPr>
          <w:rFonts w:ascii="Tahoma" w:hAnsi="Tahoma" w:cs="Tahoma"/>
          <w:color w:val="000000"/>
          <w:sz w:val="18"/>
          <w:szCs w:val="18"/>
          <w:lang w:val="fi-FI"/>
        </w:rPr>
        <w:tab/>
      </w:r>
      <w:r>
        <w:rPr>
          <w:rFonts w:ascii="Tahoma" w:hAnsi="Tahoma" w:cs="Tahoma"/>
          <w:color w:val="000000"/>
          <w:sz w:val="18"/>
          <w:szCs w:val="18"/>
          <w:lang w:val="fi-FI"/>
        </w:rPr>
        <w:tab/>
      </w:r>
      <w:r>
        <w:rPr>
          <w:rFonts w:ascii="Tahoma" w:hAnsi="Tahoma" w:cs="Tahoma"/>
          <w:color w:val="000000"/>
          <w:sz w:val="18"/>
          <w:szCs w:val="18"/>
          <w:lang w:val="fi-FI"/>
        </w:rPr>
        <w:tab/>
      </w:r>
      <w:r>
        <w:rPr>
          <w:rFonts w:ascii="Tahoma" w:hAnsi="Tahoma" w:cs="Tahoma"/>
          <w:color w:val="000000"/>
          <w:sz w:val="18"/>
          <w:szCs w:val="18"/>
          <w:lang w:val="id-ID"/>
        </w:rPr>
        <w:t xml:space="preserve">  </w:t>
      </w:r>
      <w:r>
        <w:rPr>
          <w:rFonts w:ascii="Tahoma" w:hAnsi="Tahoma" w:cs="Tahoma"/>
          <w:color w:val="000000"/>
          <w:sz w:val="18"/>
          <w:szCs w:val="18"/>
          <w:lang w:val="fi-FI"/>
        </w:rPr>
        <w:t xml:space="preserve">2. </w:t>
      </w:r>
    </w:p>
    <w:p w:rsidR="00BD2418" w:rsidRDefault="00BD2418" w:rsidP="00BD2418">
      <w:pPr>
        <w:pStyle w:val="ListParagraph"/>
        <w:tabs>
          <w:tab w:val="left" w:pos="1134"/>
        </w:tabs>
        <w:jc w:val="both"/>
        <w:rPr>
          <w:rFonts w:ascii="Tahoma" w:hAnsi="Tahoma" w:cs="Tahoma"/>
          <w:b/>
          <w:noProof/>
          <w:sz w:val="20"/>
          <w:szCs w:val="20"/>
        </w:rPr>
      </w:pPr>
    </w:p>
    <w:p w:rsidR="00A241AC" w:rsidRPr="002F227C" w:rsidRDefault="00A241AC" w:rsidP="006A16E1">
      <w:pPr>
        <w:pStyle w:val="ListParagraph"/>
        <w:numPr>
          <w:ilvl w:val="0"/>
          <w:numId w:val="4"/>
        </w:numPr>
        <w:tabs>
          <w:tab w:val="clear" w:pos="1800"/>
          <w:tab w:val="num" w:pos="709"/>
        </w:tabs>
        <w:ind w:left="993" w:hanging="709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b/>
          <w:noProof/>
          <w:sz w:val="20"/>
          <w:szCs w:val="20"/>
          <w:lang w:val="id-ID"/>
        </w:rPr>
        <w:t xml:space="preserve">Komponen Evaluasi  (CP) </w:t>
      </w:r>
    </w:p>
    <w:tbl>
      <w:tblPr>
        <w:tblpPr w:leftFromText="180" w:rightFromText="180" w:vertAnchor="text" w:horzAnchor="page" w:tblpX="2308" w:tblpY="142"/>
        <w:tblW w:w="6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5"/>
        <w:gridCol w:w="2976"/>
      </w:tblGrid>
      <w:tr w:rsidR="002C7479" w:rsidRPr="002F227C" w:rsidTr="00F73287">
        <w:trPr>
          <w:trHeight w:hRule="exact" w:val="284"/>
        </w:trPr>
        <w:tc>
          <w:tcPr>
            <w:tcW w:w="3085" w:type="dxa"/>
            <w:vAlign w:val="center"/>
          </w:tcPr>
          <w:p w:rsidR="002C7479" w:rsidRPr="002F227C" w:rsidRDefault="002C7479" w:rsidP="00F73287">
            <w:pPr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  <w:t>Aspek Penilaian</w:t>
            </w:r>
          </w:p>
        </w:tc>
        <w:tc>
          <w:tcPr>
            <w:tcW w:w="2976" w:type="dxa"/>
            <w:vAlign w:val="center"/>
          </w:tcPr>
          <w:p w:rsidR="002C7479" w:rsidRPr="002F227C" w:rsidRDefault="002C7479" w:rsidP="00F73287">
            <w:pPr>
              <w:tabs>
                <w:tab w:val="left" w:pos="747"/>
              </w:tabs>
              <w:jc w:val="center"/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  <w:t>P</w:t>
            </w:r>
            <w:r w:rsidR="00F73287" w:rsidRPr="002F227C"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  <w:t>er</w:t>
            </w:r>
            <w:r w:rsidRPr="002F227C"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  <w:t>sentase</w:t>
            </w:r>
          </w:p>
        </w:tc>
      </w:tr>
      <w:tr w:rsidR="002C7479" w:rsidRPr="002F227C" w:rsidTr="00F73287">
        <w:trPr>
          <w:trHeight w:hRule="exact" w:val="284"/>
        </w:trPr>
        <w:tc>
          <w:tcPr>
            <w:tcW w:w="3085" w:type="dxa"/>
            <w:vAlign w:val="center"/>
          </w:tcPr>
          <w:p w:rsidR="002C7479" w:rsidRPr="002F227C" w:rsidRDefault="005A469F" w:rsidP="00F73287">
            <w:pP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Keaktifan Mahasiswa dan sikap</w:t>
            </w:r>
          </w:p>
        </w:tc>
        <w:tc>
          <w:tcPr>
            <w:tcW w:w="2976" w:type="dxa"/>
            <w:vAlign w:val="center"/>
          </w:tcPr>
          <w:p w:rsidR="002C7479" w:rsidRPr="002F227C" w:rsidRDefault="00676D97" w:rsidP="00F73287">
            <w:pPr>
              <w:jc w:val="center"/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15</w:t>
            </w:r>
            <w:r w:rsidR="005A469F"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%</w:t>
            </w:r>
          </w:p>
        </w:tc>
      </w:tr>
      <w:tr w:rsidR="002C7479" w:rsidRPr="002F227C" w:rsidTr="00F73287">
        <w:trPr>
          <w:trHeight w:hRule="exact" w:val="284"/>
        </w:trPr>
        <w:tc>
          <w:tcPr>
            <w:tcW w:w="3085" w:type="dxa"/>
            <w:vAlign w:val="center"/>
          </w:tcPr>
          <w:p w:rsidR="002C7479" w:rsidRPr="002F227C" w:rsidRDefault="005A469F" w:rsidP="00F73287">
            <w:pP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Tugas</w:t>
            </w:r>
          </w:p>
        </w:tc>
        <w:tc>
          <w:tcPr>
            <w:tcW w:w="2976" w:type="dxa"/>
            <w:vAlign w:val="center"/>
          </w:tcPr>
          <w:p w:rsidR="002C7479" w:rsidRPr="002F227C" w:rsidRDefault="00907DF6" w:rsidP="00F73287">
            <w:pPr>
              <w:jc w:val="center"/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20</w:t>
            </w:r>
            <w:r w:rsidR="005A469F"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%</w:t>
            </w:r>
          </w:p>
        </w:tc>
      </w:tr>
      <w:tr w:rsidR="005A469F" w:rsidRPr="002F227C" w:rsidTr="00F73287">
        <w:trPr>
          <w:trHeight w:hRule="exact" w:val="284"/>
        </w:trPr>
        <w:tc>
          <w:tcPr>
            <w:tcW w:w="3085" w:type="dxa"/>
            <w:vAlign w:val="center"/>
          </w:tcPr>
          <w:p w:rsidR="005A469F" w:rsidRPr="002F227C" w:rsidRDefault="005A469F" w:rsidP="00F73287">
            <w:pP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 xml:space="preserve">Kuis </w:t>
            </w:r>
          </w:p>
        </w:tc>
        <w:tc>
          <w:tcPr>
            <w:tcW w:w="2976" w:type="dxa"/>
            <w:vAlign w:val="center"/>
          </w:tcPr>
          <w:p w:rsidR="005A469F" w:rsidRPr="002F227C" w:rsidRDefault="00D1425A" w:rsidP="00F73287">
            <w:pPr>
              <w:jc w:val="center"/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2</w:t>
            </w:r>
            <w:r w:rsidR="00907DF6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0</w:t>
            </w:r>
            <w:r w:rsidR="005A469F"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%</w:t>
            </w:r>
          </w:p>
        </w:tc>
      </w:tr>
      <w:tr w:rsidR="002C7479" w:rsidRPr="002F227C" w:rsidTr="00F73287">
        <w:trPr>
          <w:trHeight w:hRule="exact" w:val="284"/>
        </w:trPr>
        <w:tc>
          <w:tcPr>
            <w:tcW w:w="3085" w:type="dxa"/>
            <w:vAlign w:val="center"/>
          </w:tcPr>
          <w:p w:rsidR="002C7479" w:rsidRPr="002F227C" w:rsidRDefault="005A469F" w:rsidP="005A469F">
            <w:pP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 xml:space="preserve">Ujian Tengah Semester </w:t>
            </w:r>
          </w:p>
        </w:tc>
        <w:tc>
          <w:tcPr>
            <w:tcW w:w="2976" w:type="dxa"/>
            <w:vAlign w:val="center"/>
          </w:tcPr>
          <w:p w:rsidR="002C7479" w:rsidRPr="002F227C" w:rsidRDefault="00D1425A" w:rsidP="005A469F">
            <w:pPr>
              <w:jc w:val="center"/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2</w:t>
            </w:r>
            <w:r w:rsid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0</w:t>
            </w:r>
            <w:r w:rsidR="005A469F"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%</w:t>
            </w:r>
          </w:p>
        </w:tc>
      </w:tr>
      <w:tr w:rsidR="002C7479" w:rsidRPr="002F227C" w:rsidTr="005A469F">
        <w:trPr>
          <w:trHeight w:hRule="exact" w:val="428"/>
        </w:trPr>
        <w:tc>
          <w:tcPr>
            <w:tcW w:w="3085" w:type="dxa"/>
            <w:vAlign w:val="center"/>
          </w:tcPr>
          <w:p w:rsidR="002C7479" w:rsidRPr="002F227C" w:rsidRDefault="005A469F" w:rsidP="005A469F">
            <w:pP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 xml:space="preserve">Ujian Akhir Semester </w:t>
            </w:r>
          </w:p>
        </w:tc>
        <w:tc>
          <w:tcPr>
            <w:tcW w:w="2976" w:type="dxa"/>
            <w:vAlign w:val="center"/>
          </w:tcPr>
          <w:p w:rsidR="002C7479" w:rsidRPr="002F227C" w:rsidRDefault="006A16E1" w:rsidP="00F73287">
            <w:pPr>
              <w:jc w:val="center"/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25</w:t>
            </w:r>
            <w:r w:rsidR="005A469F" w:rsidRPr="002F227C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%</w:t>
            </w:r>
          </w:p>
        </w:tc>
      </w:tr>
      <w:tr w:rsidR="002C7479" w:rsidRPr="002F227C" w:rsidTr="00F73287">
        <w:trPr>
          <w:trHeight w:hRule="exact" w:val="284"/>
        </w:trPr>
        <w:tc>
          <w:tcPr>
            <w:tcW w:w="3085" w:type="dxa"/>
            <w:vAlign w:val="center"/>
          </w:tcPr>
          <w:p w:rsidR="002C7479" w:rsidRPr="002F227C" w:rsidRDefault="002C7479" w:rsidP="00F73287">
            <w:pPr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  <w:t>Total</w:t>
            </w:r>
          </w:p>
        </w:tc>
        <w:tc>
          <w:tcPr>
            <w:tcW w:w="2976" w:type="dxa"/>
            <w:vAlign w:val="center"/>
          </w:tcPr>
          <w:p w:rsidR="002C7479" w:rsidRPr="002F227C" w:rsidRDefault="005A469F" w:rsidP="00F73287">
            <w:pPr>
              <w:jc w:val="center"/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b/>
                <w:noProof/>
                <w:color w:val="000000"/>
                <w:sz w:val="20"/>
                <w:szCs w:val="20"/>
                <w:lang w:val="id-ID"/>
              </w:rPr>
              <w:t>100%</w:t>
            </w:r>
          </w:p>
        </w:tc>
      </w:tr>
    </w:tbl>
    <w:p w:rsidR="00A241AC" w:rsidRPr="002F227C" w:rsidRDefault="00A241AC" w:rsidP="00CB5B12">
      <w:pPr>
        <w:pStyle w:val="ListParagraph"/>
        <w:ind w:left="1080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A241AC" w:rsidRPr="002F227C" w:rsidRDefault="00A241AC" w:rsidP="00CB5B12">
      <w:pPr>
        <w:pStyle w:val="ListParagraph"/>
        <w:ind w:left="1080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C662B7" w:rsidRPr="002F227C" w:rsidRDefault="00C662B7" w:rsidP="00CB5B12">
      <w:pPr>
        <w:pStyle w:val="ListParagraph"/>
        <w:ind w:left="1080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A241AC" w:rsidRPr="002F227C" w:rsidRDefault="00A241AC" w:rsidP="00CB5B12">
      <w:pPr>
        <w:pStyle w:val="ListParagraph"/>
        <w:ind w:left="1080"/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p w:rsidR="009A1A36" w:rsidRPr="002F227C" w:rsidRDefault="009A1A36" w:rsidP="00B86205">
      <w:pPr>
        <w:pStyle w:val="ListParagraph"/>
        <w:ind w:left="0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9067AD" w:rsidRPr="002F227C" w:rsidRDefault="009067AD" w:rsidP="009067AD">
      <w:pPr>
        <w:pStyle w:val="ListParagraph"/>
        <w:ind w:left="709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9067AD" w:rsidRPr="002F227C" w:rsidRDefault="009067AD" w:rsidP="009067AD">
      <w:pPr>
        <w:pStyle w:val="ListParagraph"/>
        <w:ind w:left="709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9067AD" w:rsidRPr="002F227C" w:rsidRDefault="009067AD" w:rsidP="009067AD">
      <w:pPr>
        <w:pStyle w:val="ListParagraph"/>
        <w:ind w:left="709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9067AD" w:rsidRPr="002F227C" w:rsidRDefault="009067AD" w:rsidP="009067AD">
      <w:pPr>
        <w:pStyle w:val="ListParagraph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9067AD" w:rsidRPr="002F227C" w:rsidRDefault="009067AD" w:rsidP="009067AD">
      <w:pPr>
        <w:pStyle w:val="ListParagraph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9067AD" w:rsidRPr="002F227C" w:rsidRDefault="009067AD" w:rsidP="009067AD">
      <w:pPr>
        <w:pStyle w:val="ListParagraph"/>
        <w:ind w:left="709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</w:p>
    <w:p w:rsidR="000D4425" w:rsidRPr="002F227C" w:rsidRDefault="00814825" w:rsidP="00D87E3B">
      <w:pPr>
        <w:pStyle w:val="ListParagraph"/>
        <w:numPr>
          <w:ilvl w:val="0"/>
          <w:numId w:val="4"/>
        </w:numPr>
        <w:tabs>
          <w:tab w:val="clear" w:pos="1800"/>
          <w:tab w:val="num" w:pos="709"/>
        </w:tabs>
        <w:ind w:left="709" w:hanging="425"/>
        <w:jc w:val="both"/>
        <w:rPr>
          <w:rFonts w:ascii="Tahoma" w:hAnsi="Tahoma" w:cs="Tahoma"/>
          <w:b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b/>
          <w:noProof/>
          <w:sz w:val="20"/>
          <w:szCs w:val="20"/>
          <w:lang w:val="id-ID"/>
        </w:rPr>
        <w:t>Kriteria Evaluasi</w:t>
      </w:r>
    </w:p>
    <w:p w:rsidR="009A1A36" w:rsidRPr="002F227C" w:rsidRDefault="009A1A36" w:rsidP="00CB5B12">
      <w:pPr>
        <w:pStyle w:val="ListParagraph"/>
        <w:jc w:val="both"/>
        <w:rPr>
          <w:rFonts w:ascii="Tahoma" w:hAnsi="Tahoma" w:cs="Tahoma"/>
          <w:noProof/>
          <w:sz w:val="20"/>
          <w:szCs w:val="20"/>
          <w:lang w:val="id-ID"/>
        </w:rPr>
      </w:pPr>
      <w:r w:rsidRPr="002F227C">
        <w:rPr>
          <w:rFonts w:ascii="Tahoma" w:hAnsi="Tahoma" w:cs="Tahoma"/>
          <w:noProof/>
          <w:sz w:val="20"/>
          <w:szCs w:val="20"/>
          <w:lang w:val="id-ID"/>
        </w:rPr>
        <w:t>(menyesuaikan ketentuan Universitas)</w:t>
      </w:r>
    </w:p>
    <w:p w:rsidR="00814825" w:rsidRPr="002F227C" w:rsidRDefault="00814825" w:rsidP="00CB5B12">
      <w:pPr>
        <w:jc w:val="both"/>
        <w:rPr>
          <w:rFonts w:ascii="Tahoma" w:hAnsi="Tahoma" w:cs="Tahoma"/>
          <w:noProof/>
          <w:sz w:val="20"/>
          <w:szCs w:val="20"/>
          <w:lang w:val="id-ID"/>
        </w:rPr>
      </w:pPr>
    </w:p>
    <w:tbl>
      <w:tblPr>
        <w:tblW w:w="1332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5387"/>
        <w:gridCol w:w="3402"/>
      </w:tblGrid>
      <w:tr w:rsidR="00F53C4B" w:rsidRPr="002F227C" w:rsidTr="00BF5851">
        <w:trPr>
          <w:trHeight w:val="395"/>
        </w:trPr>
        <w:tc>
          <w:tcPr>
            <w:tcW w:w="4536" w:type="dxa"/>
            <w:vAlign w:val="center"/>
          </w:tcPr>
          <w:p w:rsidR="00F53C4B" w:rsidRPr="002F227C" w:rsidRDefault="00F53C4B" w:rsidP="00BF5851">
            <w:pPr>
              <w:spacing w:line="276" w:lineRule="auto"/>
              <w:ind w:right="45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b/>
                <w:noProof/>
                <w:sz w:val="20"/>
                <w:szCs w:val="20"/>
                <w:lang w:val="id-ID"/>
              </w:rPr>
              <w:t>Diverifikasi oleh :</w:t>
            </w:r>
          </w:p>
        </w:tc>
        <w:tc>
          <w:tcPr>
            <w:tcW w:w="5387" w:type="dxa"/>
            <w:vAlign w:val="center"/>
          </w:tcPr>
          <w:p w:rsidR="00F53C4B" w:rsidRPr="002F227C" w:rsidRDefault="00F53C4B" w:rsidP="00BF5851">
            <w:pPr>
              <w:spacing w:line="276" w:lineRule="auto"/>
              <w:ind w:right="45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b/>
                <w:noProof/>
                <w:sz w:val="20"/>
                <w:szCs w:val="20"/>
                <w:lang w:val="id-ID"/>
              </w:rPr>
              <w:t>Diperiksa Oleh:</w:t>
            </w:r>
          </w:p>
        </w:tc>
        <w:tc>
          <w:tcPr>
            <w:tcW w:w="3402" w:type="dxa"/>
            <w:vAlign w:val="center"/>
          </w:tcPr>
          <w:p w:rsidR="00F53C4B" w:rsidRPr="002F227C" w:rsidRDefault="00F53C4B" w:rsidP="00BF5851">
            <w:pPr>
              <w:spacing w:line="276" w:lineRule="auto"/>
              <w:ind w:right="45"/>
              <w:jc w:val="center"/>
              <w:rPr>
                <w:rFonts w:ascii="Tahoma" w:hAnsi="Tahoma" w:cs="Tahoma"/>
                <w:b/>
                <w:noProof/>
                <w:sz w:val="20"/>
                <w:szCs w:val="20"/>
                <w:lang w:val="id-ID"/>
              </w:rPr>
            </w:pPr>
            <w:r w:rsidRPr="002F227C">
              <w:rPr>
                <w:rFonts w:ascii="Tahoma" w:hAnsi="Tahoma" w:cs="Tahoma"/>
                <w:b/>
                <w:noProof/>
                <w:sz w:val="20"/>
                <w:szCs w:val="20"/>
                <w:lang w:val="id-ID"/>
              </w:rPr>
              <w:t>Disiapkan oleh :</w:t>
            </w:r>
          </w:p>
        </w:tc>
      </w:tr>
      <w:tr w:rsidR="00F53C4B" w:rsidRPr="002F227C" w:rsidTr="00BF5851">
        <w:trPr>
          <w:trHeight w:val="1912"/>
        </w:trPr>
        <w:tc>
          <w:tcPr>
            <w:tcW w:w="4536" w:type="dxa"/>
          </w:tcPr>
          <w:p w:rsidR="00F53C4B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Dekan</w:t>
            </w:r>
          </w:p>
          <w:p w:rsidR="00F53C4B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Fakultas Agama Islam</w:t>
            </w:r>
          </w:p>
          <w:p w:rsidR="00F53C4B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</w:p>
          <w:p w:rsidR="00F53C4B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</w:p>
          <w:p w:rsidR="00F53C4B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</w:p>
          <w:p w:rsidR="00F53C4B" w:rsidRPr="0029602B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  <w:lang w:val="id-ID"/>
              </w:rPr>
            </w:pPr>
          </w:p>
          <w:p w:rsidR="00F53C4B" w:rsidRPr="00921038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t>Dr. Nur Kholis, S.Ag., M.Ag</w:t>
            </w:r>
          </w:p>
        </w:tc>
        <w:tc>
          <w:tcPr>
            <w:tcW w:w="5387" w:type="dxa"/>
          </w:tcPr>
          <w:p w:rsidR="00F53C4B" w:rsidRDefault="00F53C4B" w:rsidP="00BF5851">
            <w:pPr>
              <w:ind w:right="45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Kaprodi</w:t>
            </w:r>
          </w:p>
          <w:p w:rsidR="00F53C4B" w:rsidRDefault="00F53C4B" w:rsidP="00BF5851">
            <w:pPr>
              <w:ind w:right="45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Pendidikan Agama Islam</w:t>
            </w:r>
          </w:p>
          <w:p w:rsidR="00F53C4B" w:rsidRDefault="00F53C4B" w:rsidP="00BF5851">
            <w:pPr>
              <w:ind w:right="45"/>
              <w:jc w:val="center"/>
              <w:rPr>
                <w:noProof/>
                <w:sz w:val="22"/>
                <w:szCs w:val="22"/>
              </w:rPr>
            </w:pPr>
          </w:p>
          <w:p w:rsidR="00F53C4B" w:rsidRDefault="00F53C4B" w:rsidP="00BF5851">
            <w:pPr>
              <w:ind w:right="45"/>
              <w:jc w:val="center"/>
              <w:rPr>
                <w:noProof/>
                <w:sz w:val="22"/>
                <w:szCs w:val="22"/>
              </w:rPr>
            </w:pPr>
          </w:p>
          <w:p w:rsidR="00F53C4B" w:rsidRDefault="00F53C4B" w:rsidP="00BF5851">
            <w:pPr>
              <w:ind w:right="45"/>
              <w:jc w:val="center"/>
              <w:rPr>
                <w:noProof/>
                <w:sz w:val="22"/>
                <w:szCs w:val="22"/>
              </w:rPr>
            </w:pPr>
          </w:p>
          <w:p w:rsidR="00F53C4B" w:rsidRDefault="00F53C4B" w:rsidP="00BF5851">
            <w:pPr>
              <w:ind w:right="45"/>
              <w:jc w:val="center"/>
              <w:rPr>
                <w:noProof/>
                <w:sz w:val="22"/>
                <w:szCs w:val="22"/>
              </w:rPr>
            </w:pPr>
          </w:p>
          <w:p w:rsidR="00F53C4B" w:rsidRPr="00262191" w:rsidRDefault="00F53C4B" w:rsidP="00BF5851">
            <w:pPr>
              <w:ind w:right="45"/>
              <w:jc w:val="center"/>
              <w:rPr>
                <w:sz w:val="22"/>
                <w:szCs w:val="22"/>
              </w:rPr>
            </w:pPr>
          </w:p>
          <w:p w:rsidR="00F53C4B" w:rsidRPr="00921038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t>Farid Setiawan, S.Pd., M.Pd.I</w:t>
            </w:r>
          </w:p>
        </w:tc>
        <w:tc>
          <w:tcPr>
            <w:tcW w:w="3402" w:type="dxa"/>
          </w:tcPr>
          <w:p w:rsidR="00F53C4B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Koordinator</w:t>
            </w:r>
          </w:p>
          <w:p w:rsidR="00F53C4B" w:rsidRDefault="00F53C4B" w:rsidP="00BF5851">
            <w:pPr>
              <w:spacing w:line="276" w:lineRule="auto"/>
              <w:ind w:right="45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Mata Kuliah</w:t>
            </w:r>
          </w:p>
          <w:p w:rsidR="00F53C4B" w:rsidRDefault="00F53C4B" w:rsidP="00BF5851">
            <w:pPr>
              <w:spacing w:line="276" w:lineRule="auto"/>
              <w:jc w:val="center"/>
              <w:rPr>
                <w:noProof/>
                <w:sz w:val="22"/>
                <w:szCs w:val="22"/>
                <w:lang w:val="id-ID"/>
              </w:rPr>
            </w:pPr>
          </w:p>
          <w:p w:rsidR="00F53C4B" w:rsidRDefault="00F53C4B" w:rsidP="00BF5851">
            <w:pPr>
              <w:spacing w:line="276" w:lineRule="auto"/>
              <w:jc w:val="center"/>
              <w:rPr>
                <w:noProof/>
                <w:sz w:val="22"/>
                <w:szCs w:val="22"/>
                <w:lang w:val="id-ID"/>
              </w:rPr>
            </w:pPr>
          </w:p>
          <w:p w:rsidR="00F53C4B" w:rsidRDefault="00F53C4B" w:rsidP="00BF5851">
            <w:pPr>
              <w:spacing w:line="276" w:lineRule="auto"/>
              <w:jc w:val="center"/>
              <w:rPr>
                <w:noProof/>
                <w:sz w:val="22"/>
                <w:szCs w:val="22"/>
                <w:lang w:val="id-ID"/>
              </w:rPr>
            </w:pPr>
          </w:p>
          <w:p w:rsidR="00F53C4B" w:rsidRDefault="00F53C4B" w:rsidP="00BF5851">
            <w:pPr>
              <w:spacing w:line="276" w:lineRule="auto"/>
              <w:jc w:val="center"/>
              <w:rPr>
                <w:noProof/>
                <w:sz w:val="22"/>
                <w:szCs w:val="22"/>
                <w:lang w:val="id-ID"/>
              </w:rPr>
            </w:pPr>
          </w:p>
          <w:p w:rsidR="00F53C4B" w:rsidRPr="002F227C" w:rsidRDefault="00F53C4B" w:rsidP="00BF5851">
            <w:pPr>
              <w:spacing w:line="276" w:lineRule="auto"/>
              <w:jc w:val="center"/>
              <w:rPr>
                <w:noProof/>
                <w:sz w:val="22"/>
                <w:szCs w:val="22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t>……………………………………….</w:t>
            </w:r>
          </w:p>
        </w:tc>
      </w:tr>
    </w:tbl>
    <w:p w:rsidR="002C7479" w:rsidRPr="002F227C" w:rsidRDefault="002C7479" w:rsidP="00122C01">
      <w:pPr>
        <w:jc w:val="both"/>
        <w:rPr>
          <w:rFonts w:ascii="Tahoma" w:hAnsi="Tahoma" w:cs="Tahoma"/>
          <w:noProof/>
          <w:sz w:val="20"/>
          <w:szCs w:val="20"/>
          <w:lang w:val="id-ID"/>
        </w:rPr>
      </w:pPr>
      <w:bookmarkStart w:id="0" w:name="_GoBack"/>
      <w:bookmarkEnd w:id="0"/>
    </w:p>
    <w:sectPr w:rsidR="002C7479" w:rsidRPr="002F227C" w:rsidSect="00347C6E">
      <w:headerReference w:type="first" r:id="rId9"/>
      <w:pgSz w:w="16840" w:h="11907" w:orient="landscape" w:code="9"/>
      <w:pgMar w:top="1247" w:right="1134" w:bottom="1134" w:left="1440" w:header="539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4D0B" w:rsidRDefault="00394D0B">
      <w:r>
        <w:separator/>
      </w:r>
    </w:p>
  </w:endnote>
  <w:endnote w:type="continuationSeparator" w:id="0">
    <w:p w:rsidR="00394D0B" w:rsidRDefault="00394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4D0B" w:rsidRDefault="00394D0B">
      <w:r>
        <w:separator/>
      </w:r>
    </w:p>
  </w:footnote>
  <w:footnote w:type="continuationSeparator" w:id="0">
    <w:p w:rsidR="00394D0B" w:rsidRDefault="00394D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4EF5" w:rsidRDefault="00D54EF5" w:rsidP="00D54EF5">
    <w:pPr>
      <w:pStyle w:val="Header"/>
      <w:jc w:val="right"/>
    </w:pPr>
    <w:r w:rsidRPr="00A86A33">
      <w:rPr>
        <w:rFonts w:ascii="Tahoma" w:hAnsi="Tahoma" w:cs="Tahoma"/>
        <w:sz w:val="20"/>
        <w:szCs w:val="20"/>
        <w:lang w:val="id-ID"/>
      </w:rPr>
      <w:t>FM-UAD-PBM-08-0</w:t>
    </w:r>
    <w:r>
      <w:rPr>
        <w:rFonts w:ascii="Tahoma" w:hAnsi="Tahoma" w:cs="Tahoma"/>
        <w:sz w:val="20"/>
        <w:szCs w:val="20"/>
        <w:lang w:val="id-ID"/>
      </w:rPr>
      <w:t>5</w:t>
    </w:r>
    <w:r w:rsidR="00EE6FD7">
      <w:rPr>
        <w:rFonts w:ascii="Tahoma" w:hAnsi="Tahoma" w:cs="Tahoma"/>
        <w:sz w:val="20"/>
        <w:szCs w:val="20"/>
        <w:lang w:val="id-ID"/>
      </w:rPr>
      <w:t>/R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2296D"/>
    <w:multiLevelType w:val="multilevel"/>
    <w:tmpl w:val="D592E18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10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>
    <w:nsid w:val="054558F4"/>
    <w:multiLevelType w:val="hybridMultilevel"/>
    <w:tmpl w:val="49048394"/>
    <w:lvl w:ilvl="0" w:tplc="FCD63C18">
      <w:numFmt w:val="bullet"/>
      <w:lvlText w:val="-"/>
      <w:lvlJc w:val="left"/>
      <w:pPr>
        <w:ind w:left="1080" w:hanging="360"/>
      </w:pPr>
      <w:rPr>
        <w:rFonts w:ascii="Calibri" w:eastAsiaTheme="minorEastAsia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A3134EE"/>
    <w:multiLevelType w:val="hybridMultilevel"/>
    <w:tmpl w:val="00867A96"/>
    <w:lvl w:ilvl="0" w:tplc="5C082AF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6223B"/>
    <w:multiLevelType w:val="multilevel"/>
    <w:tmpl w:val="D62262E6"/>
    <w:lvl w:ilvl="0">
      <w:start w:val="1"/>
      <w:numFmt w:val="decimal"/>
      <w:lvlText w:val="%1."/>
      <w:lvlJc w:val="left"/>
      <w:pPr>
        <w:ind w:left="375" w:hanging="375"/>
      </w:pPr>
      <w:rPr>
        <w:rFonts w:cs="Times New Roman" w:hint="default"/>
      </w:rPr>
    </w:lvl>
    <w:lvl w:ilvl="1">
      <w:start w:val="1"/>
      <w:numFmt w:val="decimal"/>
      <w:lvlText w:val="%13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4">
    <w:nsid w:val="0CAC6774"/>
    <w:multiLevelType w:val="hybridMultilevel"/>
    <w:tmpl w:val="473AEE4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0E284F90"/>
    <w:multiLevelType w:val="multilevel"/>
    <w:tmpl w:val="50FE8E5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6">
    <w:nsid w:val="0F585293"/>
    <w:multiLevelType w:val="hybridMultilevel"/>
    <w:tmpl w:val="F074209E"/>
    <w:lvl w:ilvl="0" w:tplc="A0AEE460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>
    <w:nsid w:val="0FE62BE5"/>
    <w:multiLevelType w:val="hybridMultilevel"/>
    <w:tmpl w:val="E6C49A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40B27A0"/>
    <w:multiLevelType w:val="hybridMultilevel"/>
    <w:tmpl w:val="73EC8DEA"/>
    <w:lvl w:ilvl="0" w:tplc="DDCEB03A">
      <w:start w:val="1"/>
      <w:numFmt w:val="decimal"/>
      <w:lvlText w:val="%1."/>
      <w:lvlJc w:val="left"/>
      <w:pPr>
        <w:ind w:left="1440" w:hanging="360"/>
      </w:pPr>
      <w:rPr>
        <w:rFonts w:ascii="Tahoma" w:hAnsi="Tahoma" w:cs="Tahoma" w:hint="default"/>
        <w:b w:val="0"/>
        <w:i w:val="0"/>
        <w:cap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9">
    <w:nsid w:val="1699160F"/>
    <w:multiLevelType w:val="hybridMultilevel"/>
    <w:tmpl w:val="07243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647B40"/>
    <w:multiLevelType w:val="hybridMultilevel"/>
    <w:tmpl w:val="1F6AA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851232A"/>
    <w:multiLevelType w:val="multilevel"/>
    <w:tmpl w:val="C14C0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2">
    <w:nsid w:val="18AC34E3"/>
    <w:multiLevelType w:val="multilevel"/>
    <w:tmpl w:val="A1FE12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3">
    <w:nsid w:val="22FA7C46"/>
    <w:multiLevelType w:val="hybridMultilevel"/>
    <w:tmpl w:val="965CBA4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239F3E82"/>
    <w:multiLevelType w:val="hybridMultilevel"/>
    <w:tmpl w:val="7216483E"/>
    <w:lvl w:ilvl="0" w:tplc="A3F68790">
      <w:start w:val="1"/>
      <w:numFmt w:val="upperLetter"/>
      <w:lvlText w:val="%1."/>
      <w:lvlJc w:val="left"/>
      <w:pPr>
        <w:tabs>
          <w:tab w:val="num" w:pos="1800"/>
        </w:tabs>
        <w:ind w:left="1800" w:hanging="720"/>
      </w:pPr>
      <w:rPr>
        <w:rFonts w:cs="Times New Roman"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9113B6E"/>
    <w:multiLevelType w:val="multilevel"/>
    <w:tmpl w:val="C14C0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6">
    <w:nsid w:val="299E41AC"/>
    <w:multiLevelType w:val="hybridMultilevel"/>
    <w:tmpl w:val="D9182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EA4C172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304753C8"/>
    <w:multiLevelType w:val="hybridMultilevel"/>
    <w:tmpl w:val="E6C49A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309C17EC"/>
    <w:multiLevelType w:val="hybridMultilevel"/>
    <w:tmpl w:val="C8585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E16ACB"/>
    <w:multiLevelType w:val="hybridMultilevel"/>
    <w:tmpl w:val="377CF32C"/>
    <w:lvl w:ilvl="0" w:tplc="D6869240">
      <w:start w:val="1"/>
      <w:numFmt w:val="upperLetter"/>
      <w:pStyle w:val="Heading1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24E4A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8670FB90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0">
    <w:nsid w:val="363E1AF2"/>
    <w:multiLevelType w:val="hybridMultilevel"/>
    <w:tmpl w:val="E6C49A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38445819"/>
    <w:multiLevelType w:val="hybridMultilevel"/>
    <w:tmpl w:val="E6C49A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39564B3C"/>
    <w:multiLevelType w:val="multilevel"/>
    <w:tmpl w:val="C14C0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3">
    <w:nsid w:val="3958291A"/>
    <w:multiLevelType w:val="multilevel"/>
    <w:tmpl w:val="DA84AA5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14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4">
    <w:nsid w:val="3D5C3C52"/>
    <w:multiLevelType w:val="hybridMultilevel"/>
    <w:tmpl w:val="66787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D8A0954"/>
    <w:multiLevelType w:val="hybridMultilevel"/>
    <w:tmpl w:val="2172684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0EE38FF"/>
    <w:multiLevelType w:val="hybridMultilevel"/>
    <w:tmpl w:val="9D9C0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1384FD3"/>
    <w:multiLevelType w:val="multilevel"/>
    <w:tmpl w:val="C14C0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8">
    <w:nsid w:val="41620337"/>
    <w:multiLevelType w:val="multilevel"/>
    <w:tmpl w:val="A1FE12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9">
    <w:nsid w:val="41DE2A32"/>
    <w:multiLevelType w:val="hybridMultilevel"/>
    <w:tmpl w:val="E842E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81214C3"/>
    <w:multiLevelType w:val="hybridMultilevel"/>
    <w:tmpl w:val="6EAC494E"/>
    <w:lvl w:ilvl="0" w:tplc="EA4C172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48663F78"/>
    <w:multiLevelType w:val="hybridMultilevel"/>
    <w:tmpl w:val="3BA80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A3C20BA"/>
    <w:multiLevelType w:val="hybridMultilevel"/>
    <w:tmpl w:val="63620DD2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4CAB7E4F"/>
    <w:multiLevelType w:val="hybridMultilevel"/>
    <w:tmpl w:val="D598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F1F12AF"/>
    <w:multiLevelType w:val="multilevel"/>
    <w:tmpl w:val="E46E0D5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5">
    <w:nsid w:val="59EF67AD"/>
    <w:multiLevelType w:val="multilevel"/>
    <w:tmpl w:val="3DC29E6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none"/>
      <w:lvlRestart w:val="0"/>
      <w:lvlText w:val="6.1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6">
    <w:nsid w:val="618909A4"/>
    <w:multiLevelType w:val="hybridMultilevel"/>
    <w:tmpl w:val="282A1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2022C5B"/>
    <w:multiLevelType w:val="multilevel"/>
    <w:tmpl w:val="6234BEF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1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8">
    <w:nsid w:val="629954D7"/>
    <w:multiLevelType w:val="hybridMultilevel"/>
    <w:tmpl w:val="FE7C64E2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>
    <w:nsid w:val="64D50B10"/>
    <w:multiLevelType w:val="multilevel"/>
    <w:tmpl w:val="8E78389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9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0">
    <w:nsid w:val="64DF1760"/>
    <w:multiLevelType w:val="multilevel"/>
    <w:tmpl w:val="DA84AA5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14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1">
    <w:nsid w:val="65583BDC"/>
    <w:multiLevelType w:val="multilevel"/>
    <w:tmpl w:val="5AD4F74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42">
    <w:nsid w:val="66D25521"/>
    <w:multiLevelType w:val="hybridMultilevel"/>
    <w:tmpl w:val="4226FA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8204F84"/>
    <w:multiLevelType w:val="multilevel"/>
    <w:tmpl w:val="A1FE12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4">
    <w:nsid w:val="6C932039"/>
    <w:multiLevelType w:val="hybridMultilevel"/>
    <w:tmpl w:val="BEE63040"/>
    <w:lvl w:ilvl="0" w:tplc="C178BBF8">
      <w:start w:val="1"/>
      <w:numFmt w:val="decimal"/>
      <w:lvlText w:val="%1."/>
      <w:lvlJc w:val="left"/>
      <w:pPr>
        <w:ind w:left="1080" w:hanging="360"/>
      </w:pPr>
      <w:rPr>
        <w:rFonts w:ascii="Tahoma" w:eastAsia="Times New Roman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>
    <w:nsid w:val="6E795D84"/>
    <w:multiLevelType w:val="hybridMultilevel"/>
    <w:tmpl w:val="C310F35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74AC345B"/>
    <w:multiLevelType w:val="multilevel"/>
    <w:tmpl w:val="C14C0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47">
    <w:nsid w:val="75127D1F"/>
    <w:multiLevelType w:val="multilevel"/>
    <w:tmpl w:val="A1FE12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8">
    <w:nsid w:val="781F1032"/>
    <w:multiLevelType w:val="multilevel"/>
    <w:tmpl w:val="C14C0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49">
    <w:nsid w:val="793D6135"/>
    <w:multiLevelType w:val="multilevel"/>
    <w:tmpl w:val="F1E44C42"/>
    <w:lvl w:ilvl="0">
      <w:start w:val="13"/>
      <w:numFmt w:val="decimal"/>
      <w:lvlText w:val="%1."/>
      <w:lvlJc w:val="left"/>
      <w:pPr>
        <w:ind w:left="435" w:hanging="43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50">
    <w:nsid w:val="7C4B250D"/>
    <w:multiLevelType w:val="multilevel"/>
    <w:tmpl w:val="A1FE12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51">
    <w:nsid w:val="7CC61B72"/>
    <w:multiLevelType w:val="hybridMultilevel"/>
    <w:tmpl w:val="4B961216"/>
    <w:lvl w:ilvl="0" w:tplc="0409000F">
      <w:start w:val="1"/>
      <w:numFmt w:val="decimal"/>
      <w:lvlText w:val="%1."/>
      <w:lvlJc w:val="left"/>
      <w:pPr>
        <w:ind w:left="754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7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  <w:rPr>
        <w:rFonts w:cs="Times New Roman"/>
      </w:rPr>
    </w:lvl>
  </w:abstractNum>
  <w:abstractNum w:abstractNumId="52">
    <w:nsid w:val="7DDC4113"/>
    <w:multiLevelType w:val="hybridMultilevel"/>
    <w:tmpl w:val="8058202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8"/>
  </w:num>
  <w:num w:numId="3">
    <w:abstractNumId w:val="8"/>
  </w:num>
  <w:num w:numId="4">
    <w:abstractNumId w:val="14"/>
  </w:num>
  <w:num w:numId="5">
    <w:abstractNumId w:val="24"/>
  </w:num>
  <w:num w:numId="6">
    <w:abstractNumId w:val="29"/>
  </w:num>
  <w:num w:numId="7">
    <w:abstractNumId w:val="26"/>
  </w:num>
  <w:num w:numId="8">
    <w:abstractNumId w:val="9"/>
  </w:num>
  <w:num w:numId="9">
    <w:abstractNumId w:val="36"/>
  </w:num>
  <w:num w:numId="10">
    <w:abstractNumId w:val="33"/>
  </w:num>
  <w:num w:numId="11">
    <w:abstractNumId w:val="31"/>
  </w:num>
  <w:num w:numId="12">
    <w:abstractNumId w:val="10"/>
  </w:num>
  <w:num w:numId="13">
    <w:abstractNumId w:val="18"/>
  </w:num>
  <w:num w:numId="14">
    <w:abstractNumId w:val="35"/>
  </w:num>
  <w:num w:numId="15">
    <w:abstractNumId w:val="39"/>
  </w:num>
  <w:num w:numId="16">
    <w:abstractNumId w:val="23"/>
  </w:num>
  <w:num w:numId="17">
    <w:abstractNumId w:val="25"/>
  </w:num>
  <w:num w:numId="18">
    <w:abstractNumId w:val="5"/>
  </w:num>
  <w:num w:numId="19">
    <w:abstractNumId w:val="42"/>
  </w:num>
  <w:num w:numId="20">
    <w:abstractNumId w:val="13"/>
  </w:num>
  <w:num w:numId="21">
    <w:abstractNumId w:val="45"/>
  </w:num>
  <w:num w:numId="22">
    <w:abstractNumId w:val="51"/>
  </w:num>
  <w:num w:numId="23">
    <w:abstractNumId w:val="4"/>
  </w:num>
  <w:num w:numId="24">
    <w:abstractNumId w:val="20"/>
  </w:num>
  <w:num w:numId="25">
    <w:abstractNumId w:val="47"/>
  </w:num>
  <w:num w:numId="26">
    <w:abstractNumId w:val="43"/>
  </w:num>
  <w:num w:numId="27">
    <w:abstractNumId w:val="28"/>
  </w:num>
  <w:num w:numId="28">
    <w:abstractNumId w:val="50"/>
  </w:num>
  <w:num w:numId="29">
    <w:abstractNumId w:val="12"/>
  </w:num>
  <w:num w:numId="30">
    <w:abstractNumId w:val="46"/>
  </w:num>
  <w:num w:numId="31">
    <w:abstractNumId w:val="27"/>
  </w:num>
  <w:num w:numId="32">
    <w:abstractNumId w:val="3"/>
  </w:num>
  <w:num w:numId="33">
    <w:abstractNumId w:val="40"/>
  </w:num>
  <w:num w:numId="34">
    <w:abstractNumId w:val="52"/>
  </w:num>
  <w:num w:numId="35">
    <w:abstractNumId w:val="34"/>
  </w:num>
  <w:num w:numId="36">
    <w:abstractNumId w:val="38"/>
  </w:num>
  <w:num w:numId="37">
    <w:abstractNumId w:val="49"/>
  </w:num>
  <w:num w:numId="38">
    <w:abstractNumId w:val="41"/>
  </w:num>
  <w:num w:numId="39">
    <w:abstractNumId w:val="0"/>
  </w:num>
  <w:num w:numId="40">
    <w:abstractNumId w:val="22"/>
  </w:num>
  <w:num w:numId="41">
    <w:abstractNumId w:val="37"/>
  </w:num>
  <w:num w:numId="42">
    <w:abstractNumId w:val="15"/>
  </w:num>
  <w:num w:numId="43">
    <w:abstractNumId w:val="11"/>
  </w:num>
  <w:num w:numId="44">
    <w:abstractNumId w:val="7"/>
  </w:num>
  <w:num w:numId="45">
    <w:abstractNumId w:val="17"/>
  </w:num>
  <w:num w:numId="46">
    <w:abstractNumId w:val="21"/>
  </w:num>
  <w:num w:numId="47">
    <w:abstractNumId w:val="30"/>
  </w:num>
  <w:num w:numId="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"/>
  </w:num>
  <w:num w:numId="50">
    <w:abstractNumId w:val="2"/>
  </w:num>
  <w:num w:numId="51">
    <w:abstractNumId w:val="44"/>
  </w:num>
  <w:num w:numId="52">
    <w:abstractNumId w:val="32"/>
  </w:num>
  <w:num w:numId="53">
    <w:abstractNumId w:val="16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MLU0AyILQ0tTIyUdpeDU4uLM/DyQAqNaAI6veEYsAAAA"/>
  </w:docVars>
  <w:rsids>
    <w:rsidRoot w:val="000D4425"/>
    <w:rsid w:val="0000448C"/>
    <w:rsid w:val="00007DAD"/>
    <w:rsid w:val="0001560C"/>
    <w:rsid w:val="00017229"/>
    <w:rsid w:val="00024A5F"/>
    <w:rsid w:val="00024D3D"/>
    <w:rsid w:val="000326C6"/>
    <w:rsid w:val="00033786"/>
    <w:rsid w:val="00033ACD"/>
    <w:rsid w:val="00044154"/>
    <w:rsid w:val="00047171"/>
    <w:rsid w:val="00047935"/>
    <w:rsid w:val="00056AEE"/>
    <w:rsid w:val="00066779"/>
    <w:rsid w:val="00070F90"/>
    <w:rsid w:val="00071D9E"/>
    <w:rsid w:val="0007348D"/>
    <w:rsid w:val="00074BE2"/>
    <w:rsid w:val="00077A83"/>
    <w:rsid w:val="00077AE6"/>
    <w:rsid w:val="000820AD"/>
    <w:rsid w:val="00083FE9"/>
    <w:rsid w:val="000843F8"/>
    <w:rsid w:val="00086C50"/>
    <w:rsid w:val="00087461"/>
    <w:rsid w:val="00092372"/>
    <w:rsid w:val="00093704"/>
    <w:rsid w:val="00095951"/>
    <w:rsid w:val="000A3B1E"/>
    <w:rsid w:val="000B00E1"/>
    <w:rsid w:val="000B05CF"/>
    <w:rsid w:val="000C1B14"/>
    <w:rsid w:val="000C5296"/>
    <w:rsid w:val="000D02DE"/>
    <w:rsid w:val="000D14FA"/>
    <w:rsid w:val="000D4425"/>
    <w:rsid w:val="000D4630"/>
    <w:rsid w:val="000D7EE9"/>
    <w:rsid w:val="000E42F2"/>
    <w:rsid w:val="000E4F3D"/>
    <w:rsid w:val="000E5731"/>
    <w:rsid w:val="001039FB"/>
    <w:rsid w:val="001071EA"/>
    <w:rsid w:val="001122EB"/>
    <w:rsid w:val="00112EBE"/>
    <w:rsid w:val="00117B56"/>
    <w:rsid w:val="00121974"/>
    <w:rsid w:val="00122C01"/>
    <w:rsid w:val="00124BBA"/>
    <w:rsid w:val="00126D08"/>
    <w:rsid w:val="00131221"/>
    <w:rsid w:val="00142507"/>
    <w:rsid w:val="00144C8A"/>
    <w:rsid w:val="00163C40"/>
    <w:rsid w:val="001669E5"/>
    <w:rsid w:val="00170342"/>
    <w:rsid w:val="0017191E"/>
    <w:rsid w:val="00171DCD"/>
    <w:rsid w:val="001728AC"/>
    <w:rsid w:val="00176895"/>
    <w:rsid w:val="00177EBA"/>
    <w:rsid w:val="00185F40"/>
    <w:rsid w:val="0019290B"/>
    <w:rsid w:val="001A143E"/>
    <w:rsid w:val="001A1732"/>
    <w:rsid w:val="001A633F"/>
    <w:rsid w:val="001A6D5A"/>
    <w:rsid w:val="001B03BD"/>
    <w:rsid w:val="001B21BB"/>
    <w:rsid w:val="001B5E9E"/>
    <w:rsid w:val="001C22EF"/>
    <w:rsid w:val="001C6BEF"/>
    <w:rsid w:val="001D18A0"/>
    <w:rsid w:val="001D29B1"/>
    <w:rsid w:val="001D5857"/>
    <w:rsid w:val="001E1183"/>
    <w:rsid w:val="001E1E99"/>
    <w:rsid w:val="001E28D9"/>
    <w:rsid w:val="001E783E"/>
    <w:rsid w:val="001F37A9"/>
    <w:rsid w:val="001F4B80"/>
    <w:rsid w:val="001F5EAC"/>
    <w:rsid w:val="001F78A8"/>
    <w:rsid w:val="0020085E"/>
    <w:rsid w:val="00200FAB"/>
    <w:rsid w:val="00203EEB"/>
    <w:rsid w:val="002041BF"/>
    <w:rsid w:val="00213C88"/>
    <w:rsid w:val="0021764F"/>
    <w:rsid w:val="002209B8"/>
    <w:rsid w:val="00233F73"/>
    <w:rsid w:val="00236535"/>
    <w:rsid w:val="00237B53"/>
    <w:rsid w:val="002427F7"/>
    <w:rsid w:val="00242CE6"/>
    <w:rsid w:val="00244708"/>
    <w:rsid w:val="002463ED"/>
    <w:rsid w:val="00247216"/>
    <w:rsid w:val="00254342"/>
    <w:rsid w:val="00254C20"/>
    <w:rsid w:val="002552F1"/>
    <w:rsid w:val="00262191"/>
    <w:rsid w:val="0026779E"/>
    <w:rsid w:val="0027582C"/>
    <w:rsid w:val="002803B6"/>
    <w:rsid w:val="002809E6"/>
    <w:rsid w:val="0028436D"/>
    <w:rsid w:val="002850E4"/>
    <w:rsid w:val="00287137"/>
    <w:rsid w:val="00290900"/>
    <w:rsid w:val="0029602B"/>
    <w:rsid w:val="0029726B"/>
    <w:rsid w:val="00297A33"/>
    <w:rsid w:val="002A3D85"/>
    <w:rsid w:val="002A4B6D"/>
    <w:rsid w:val="002A5289"/>
    <w:rsid w:val="002A6477"/>
    <w:rsid w:val="002C4057"/>
    <w:rsid w:val="002C7479"/>
    <w:rsid w:val="002C7492"/>
    <w:rsid w:val="002D24B7"/>
    <w:rsid w:val="002E13DA"/>
    <w:rsid w:val="002E1C0B"/>
    <w:rsid w:val="002E52F9"/>
    <w:rsid w:val="002E7278"/>
    <w:rsid w:val="002E7D92"/>
    <w:rsid w:val="002F0EFA"/>
    <w:rsid w:val="002F227C"/>
    <w:rsid w:val="002F475C"/>
    <w:rsid w:val="003120D6"/>
    <w:rsid w:val="003141A8"/>
    <w:rsid w:val="003159C3"/>
    <w:rsid w:val="00330C6F"/>
    <w:rsid w:val="00333CA0"/>
    <w:rsid w:val="003377CB"/>
    <w:rsid w:val="00341336"/>
    <w:rsid w:val="00346782"/>
    <w:rsid w:val="00347C6E"/>
    <w:rsid w:val="003562F4"/>
    <w:rsid w:val="003606A8"/>
    <w:rsid w:val="00366603"/>
    <w:rsid w:val="0036703E"/>
    <w:rsid w:val="003706C1"/>
    <w:rsid w:val="003713AF"/>
    <w:rsid w:val="00371608"/>
    <w:rsid w:val="003757EC"/>
    <w:rsid w:val="003803C2"/>
    <w:rsid w:val="00381B98"/>
    <w:rsid w:val="00382995"/>
    <w:rsid w:val="003920DB"/>
    <w:rsid w:val="00394D0B"/>
    <w:rsid w:val="003A025B"/>
    <w:rsid w:val="003A0967"/>
    <w:rsid w:val="003A39ED"/>
    <w:rsid w:val="003A4279"/>
    <w:rsid w:val="003A4C17"/>
    <w:rsid w:val="003B3A83"/>
    <w:rsid w:val="003C306B"/>
    <w:rsid w:val="003C60E6"/>
    <w:rsid w:val="003D1160"/>
    <w:rsid w:val="003E2116"/>
    <w:rsid w:val="003E4F9F"/>
    <w:rsid w:val="003E5360"/>
    <w:rsid w:val="003E6A02"/>
    <w:rsid w:val="003E6DD9"/>
    <w:rsid w:val="003F0D06"/>
    <w:rsid w:val="003F1F53"/>
    <w:rsid w:val="003F418D"/>
    <w:rsid w:val="003F4545"/>
    <w:rsid w:val="00400830"/>
    <w:rsid w:val="00405E9E"/>
    <w:rsid w:val="004114D0"/>
    <w:rsid w:val="004255C5"/>
    <w:rsid w:val="00433261"/>
    <w:rsid w:val="004348DF"/>
    <w:rsid w:val="00435CCE"/>
    <w:rsid w:val="0044438D"/>
    <w:rsid w:val="00446D6D"/>
    <w:rsid w:val="0045322B"/>
    <w:rsid w:val="0046030E"/>
    <w:rsid w:val="00462946"/>
    <w:rsid w:val="004629D2"/>
    <w:rsid w:val="00462A42"/>
    <w:rsid w:val="00463EB1"/>
    <w:rsid w:val="00466F21"/>
    <w:rsid w:val="00470D59"/>
    <w:rsid w:val="0047113A"/>
    <w:rsid w:val="004765CE"/>
    <w:rsid w:val="0048505E"/>
    <w:rsid w:val="004A26F7"/>
    <w:rsid w:val="004A49C2"/>
    <w:rsid w:val="004B2EA9"/>
    <w:rsid w:val="004C4CDB"/>
    <w:rsid w:val="004C6BB4"/>
    <w:rsid w:val="004D4268"/>
    <w:rsid w:val="004E14F6"/>
    <w:rsid w:val="004E1F4D"/>
    <w:rsid w:val="004E404E"/>
    <w:rsid w:val="004E59AF"/>
    <w:rsid w:val="004F0177"/>
    <w:rsid w:val="004F0317"/>
    <w:rsid w:val="004F08B8"/>
    <w:rsid w:val="004F48F2"/>
    <w:rsid w:val="004F5C79"/>
    <w:rsid w:val="004F5DC6"/>
    <w:rsid w:val="004F78BC"/>
    <w:rsid w:val="00500231"/>
    <w:rsid w:val="005019B4"/>
    <w:rsid w:val="0050651F"/>
    <w:rsid w:val="0052243E"/>
    <w:rsid w:val="0053087A"/>
    <w:rsid w:val="005631B4"/>
    <w:rsid w:val="00567F31"/>
    <w:rsid w:val="005705EA"/>
    <w:rsid w:val="00571853"/>
    <w:rsid w:val="00573D8A"/>
    <w:rsid w:val="00582DFA"/>
    <w:rsid w:val="0059637D"/>
    <w:rsid w:val="005A126D"/>
    <w:rsid w:val="005A2D60"/>
    <w:rsid w:val="005A469F"/>
    <w:rsid w:val="005B1D16"/>
    <w:rsid w:val="005B4DB3"/>
    <w:rsid w:val="005B631D"/>
    <w:rsid w:val="005B76E5"/>
    <w:rsid w:val="005C00E9"/>
    <w:rsid w:val="005C038C"/>
    <w:rsid w:val="005C0A12"/>
    <w:rsid w:val="005C2679"/>
    <w:rsid w:val="005C6223"/>
    <w:rsid w:val="005D54F9"/>
    <w:rsid w:val="005D5A62"/>
    <w:rsid w:val="005D752D"/>
    <w:rsid w:val="005D7F8D"/>
    <w:rsid w:val="005E27CC"/>
    <w:rsid w:val="005E5C17"/>
    <w:rsid w:val="005E7221"/>
    <w:rsid w:val="00602B4D"/>
    <w:rsid w:val="00604987"/>
    <w:rsid w:val="006058FC"/>
    <w:rsid w:val="006069DE"/>
    <w:rsid w:val="00613504"/>
    <w:rsid w:val="00614AAB"/>
    <w:rsid w:val="0063377A"/>
    <w:rsid w:val="0063521E"/>
    <w:rsid w:val="00641968"/>
    <w:rsid w:val="0064392C"/>
    <w:rsid w:val="00644269"/>
    <w:rsid w:val="00652E1E"/>
    <w:rsid w:val="00654502"/>
    <w:rsid w:val="00654EEA"/>
    <w:rsid w:val="00656CA7"/>
    <w:rsid w:val="00656F5A"/>
    <w:rsid w:val="00660DAA"/>
    <w:rsid w:val="00671AA6"/>
    <w:rsid w:val="00674A5D"/>
    <w:rsid w:val="00676D97"/>
    <w:rsid w:val="00686421"/>
    <w:rsid w:val="00686748"/>
    <w:rsid w:val="00687ABA"/>
    <w:rsid w:val="006924AD"/>
    <w:rsid w:val="00693D2F"/>
    <w:rsid w:val="006A16E1"/>
    <w:rsid w:val="006A66C5"/>
    <w:rsid w:val="006B0CA3"/>
    <w:rsid w:val="006B49F8"/>
    <w:rsid w:val="006B5FAB"/>
    <w:rsid w:val="006B6760"/>
    <w:rsid w:val="006C12F9"/>
    <w:rsid w:val="006C779F"/>
    <w:rsid w:val="006E1663"/>
    <w:rsid w:val="006E4650"/>
    <w:rsid w:val="006F43A1"/>
    <w:rsid w:val="006F7E41"/>
    <w:rsid w:val="0070118B"/>
    <w:rsid w:val="007100F1"/>
    <w:rsid w:val="00713C2C"/>
    <w:rsid w:val="007150FD"/>
    <w:rsid w:val="0071721D"/>
    <w:rsid w:val="007251F6"/>
    <w:rsid w:val="00730154"/>
    <w:rsid w:val="00731650"/>
    <w:rsid w:val="00734ADA"/>
    <w:rsid w:val="00734FDC"/>
    <w:rsid w:val="007361A2"/>
    <w:rsid w:val="00742176"/>
    <w:rsid w:val="00743B6B"/>
    <w:rsid w:val="00745091"/>
    <w:rsid w:val="0075389F"/>
    <w:rsid w:val="00755255"/>
    <w:rsid w:val="00756F77"/>
    <w:rsid w:val="007612DC"/>
    <w:rsid w:val="00763914"/>
    <w:rsid w:val="0076615A"/>
    <w:rsid w:val="007662FF"/>
    <w:rsid w:val="007665A6"/>
    <w:rsid w:val="00772F51"/>
    <w:rsid w:val="007739DA"/>
    <w:rsid w:val="00786A25"/>
    <w:rsid w:val="007962DB"/>
    <w:rsid w:val="0079766B"/>
    <w:rsid w:val="007A316E"/>
    <w:rsid w:val="007A531C"/>
    <w:rsid w:val="007B7339"/>
    <w:rsid w:val="007C49E3"/>
    <w:rsid w:val="007C7538"/>
    <w:rsid w:val="007D0EE9"/>
    <w:rsid w:val="007D32E1"/>
    <w:rsid w:val="007D767B"/>
    <w:rsid w:val="007D7FB7"/>
    <w:rsid w:val="007E325C"/>
    <w:rsid w:val="007E4F0D"/>
    <w:rsid w:val="007E57F4"/>
    <w:rsid w:val="007E782F"/>
    <w:rsid w:val="007F15EA"/>
    <w:rsid w:val="00805F15"/>
    <w:rsid w:val="008127F5"/>
    <w:rsid w:val="00813F92"/>
    <w:rsid w:val="00814825"/>
    <w:rsid w:val="008217BE"/>
    <w:rsid w:val="00821C2B"/>
    <w:rsid w:val="00836C2E"/>
    <w:rsid w:val="008408F9"/>
    <w:rsid w:val="00841C56"/>
    <w:rsid w:val="00853126"/>
    <w:rsid w:val="00854168"/>
    <w:rsid w:val="008645BD"/>
    <w:rsid w:val="00864C32"/>
    <w:rsid w:val="0087365E"/>
    <w:rsid w:val="008908EF"/>
    <w:rsid w:val="00891235"/>
    <w:rsid w:val="008969BE"/>
    <w:rsid w:val="0089772D"/>
    <w:rsid w:val="008A1767"/>
    <w:rsid w:val="008A7280"/>
    <w:rsid w:val="008B417E"/>
    <w:rsid w:val="008C246F"/>
    <w:rsid w:val="008C2528"/>
    <w:rsid w:val="008C3722"/>
    <w:rsid w:val="008D1239"/>
    <w:rsid w:val="008D2867"/>
    <w:rsid w:val="008D2CC3"/>
    <w:rsid w:val="008D3B65"/>
    <w:rsid w:val="008D3D92"/>
    <w:rsid w:val="008D5B5A"/>
    <w:rsid w:val="008E0ACD"/>
    <w:rsid w:val="008E52FF"/>
    <w:rsid w:val="008E5D5C"/>
    <w:rsid w:val="008F2C75"/>
    <w:rsid w:val="008F3831"/>
    <w:rsid w:val="008F3B07"/>
    <w:rsid w:val="009037CC"/>
    <w:rsid w:val="00906229"/>
    <w:rsid w:val="009067AD"/>
    <w:rsid w:val="00907DF6"/>
    <w:rsid w:val="0091661C"/>
    <w:rsid w:val="00917B75"/>
    <w:rsid w:val="00921038"/>
    <w:rsid w:val="00921D45"/>
    <w:rsid w:val="0093032B"/>
    <w:rsid w:val="00932F62"/>
    <w:rsid w:val="00937ECE"/>
    <w:rsid w:val="009427D4"/>
    <w:rsid w:val="009453A1"/>
    <w:rsid w:val="0095470C"/>
    <w:rsid w:val="00962BD6"/>
    <w:rsid w:val="00962F73"/>
    <w:rsid w:val="00963376"/>
    <w:rsid w:val="0096389E"/>
    <w:rsid w:val="00966004"/>
    <w:rsid w:val="00966F19"/>
    <w:rsid w:val="009700BD"/>
    <w:rsid w:val="00970FF0"/>
    <w:rsid w:val="00973D67"/>
    <w:rsid w:val="009822A3"/>
    <w:rsid w:val="00982C3E"/>
    <w:rsid w:val="00985081"/>
    <w:rsid w:val="00991AC0"/>
    <w:rsid w:val="009A1A36"/>
    <w:rsid w:val="009A1FAB"/>
    <w:rsid w:val="009A3823"/>
    <w:rsid w:val="009A55F3"/>
    <w:rsid w:val="009B3832"/>
    <w:rsid w:val="009B4827"/>
    <w:rsid w:val="009C0A4E"/>
    <w:rsid w:val="009C4DA5"/>
    <w:rsid w:val="009C608D"/>
    <w:rsid w:val="009D450A"/>
    <w:rsid w:val="009D5B3C"/>
    <w:rsid w:val="009E56AF"/>
    <w:rsid w:val="009F5A26"/>
    <w:rsid w:val="00A0185A"/>
    <w:rsid w:val="00A02EEC"/>
    <w:rsid w:val="00A14FBB"/>
    <w:rsid w:val="00A16DC8"/>
    <w:rsid w:val="00A2045B"/>
    <w:rsid w:val="00A21196"/>
    <w:rsid w:val="00A226C9"/>
    <w:rsid w:val="00A22794"/>
    <w:rsid w:val="00A23E3A"/>
    <w:rsid w:val="00A241AC"/>
    <w:rsid w:val="00A33BEE"/>
    <w:rsid w:val="00A3493E"/>
    <w:rsid w:val="00A40143"/>
    <w:rsid w:val="00A415D9"/>
    <w:rsid w:val="00A4232A"/>
    <w:rsid w:val="00A42D01"/>
    <w:rsid w:val="00A47396"/>
    <w:rsid w:val="00A520BC"/>
    <w:rsid w:val="00A61F54"/>
    <w:rsid w:val="00A73E28"/>
    <w:rsid w:val="00A7527B"/>
    <w:rsid w:val="00A81554"/>
    <w:rsid w:val="00A817D8"/>
    <w:rsid w:val="00A86A33"/>
    <w:rsid w:val="00A90917"/>
    <w:rsid w:val="00A91572"/>
    <w:rsid w:val="00A9483F"/>
    <w:rsid w:val="00AA16FF"/>
    <w:rsid w:val="00AA3F31"/>
    <w:rsid w:val="00AA533A"/>
    <w:rsid w:val="00AA754A"/>
    <w:rsid w:val="00AB0EB4"/>
    <w:rsid w:val="00AB53D4"/>
    <w:rsid w:val="00AC188E"/>
    <w:rsid w:val="00AD41B6"/>
    <w:rsid w:val="00AD6F3B"/>
    <w:rsid w:val="00AE15EF"/>
    <w:rsid w:val="00AE4344"/>
    <w:rsid w:val="00AF0A29"/>
    <w:rsid w:val="00AF0A9D"/>
    <w:rsid w:val="00AF7149"/>
    <w:rsid w:val="00B06637"/>
    <w:rsid w:val="00B14AD5"/>
    <w:rsid w:val="00B14AFB"/>
    <w:rsid w:val="00B177C5"/>
    <w:rsid w:val="00B17C14"/>
    <w:rsid w:val="00B2362B"/>
    <w:rsid w:val="00B32950"/>
    <w:rsid w:val="00B34EBF"/>
    <w:rsid w:val="00B365B5"/>
    <w:rsid w:val="00B41856"/>
    <w:rsid w:val="00B47A8E"/>
    <w:rsid w:val="00B55C22"/>
    <w:rsid w:val="00B61595"/>
    <w:rsid w:val="00B66DE9"/>
    <w:rsid w:val="00B7468B"/>
    <w:rsid w:val="00B74F85"/>
    <w:rsid w:val="00B8297E"/>
    <w:rsid w:val="00B86205"/>
    <w:rsid w:val="00B92EF6"/>
    <w:rsid w:val="00B94C83"/>
    <w:rsid w:val="00BA1507"/>
    <w:rsid w:val="00BA1C9C"/>
    <w:rsid w:val="00BC2D7F"/>
    <w:rsid w:val="00BC354A"/>
    <w:rsid w:val="00BC3893"/>
    <w:rsid w:val="00BC5119"/>
    <w:rsid w:val="00BD0E2F"/>
    <w:rsid w:val="00BD2418"/>
    <w:rsid w:val="00BD3AA4"/>
    <w:rsid w:val="00BD494E"/>
    <w:rsid w:val="00BE390C"/>
    <w:rsid w:val="00BE42F0"/>
    <w:rsid w:val="00BE6BA7"/>
    <w:rsid w:val="00BF354F"/>
    <w:rsid w:val="00BF6051"/>
    <w:rsid w:val="00C01D5C"/>
    <w:rsid w:val="00C038B8"/>
    <w:rsid w:val="00C06758"/>
    <w:rsid w:val="00C079AF"/>
    <w:rsid w:val="00C13AD5"/>
    <w:rsid w:val="00C207C9"/>
    <w:rsid w:val="00C23634"/>
    <w:rsid w:val="00C23804"/>
    <w:rsid w:val="00C25BA8"/>
    <w:rsid w:val="00C32AF3"/>
    <w:rsid w:val="00C36EA3"/>
    <w:rsid w:val="00C4339F"/>
    <w:rsid w:val="00C4561F"/>
    <w:rsid w:val="00C45D7F"/>
    <w:rsid w:val="00C46020"/>
    <w:rsid w:val="00C61468"/>
    <w:rsid w:val="00C63ECF"/>
    <w:rsid w:val="00C653FD"/>
    <w:rsid w:val="00C662B7"/>
    <w:rsid w:val="00C70FC4"/>
    <w:rsid w:val="00C759A8"/>
    <w:rsid w:val="00C7635A"/>
    <w:rsid w:val="00C76AA4"/>
    <w:rsid w:val="00C776BB"/>
    <w:rsid w:val="00C81DC5"/>
    <w:rsid w:val="00C83C11"/>
    <w:rsid w:val="00C847A6"/>
    <w:rsid w:val="00C85E4D"/>
    <w:rsid w:val="00C97BE6"/>
    <w:rsid w:val="00CA588B"/>
    <w:rsid w:val="00CA65D2"/>
    <w:rsid w:val="00CA6B7F"/>
    <w:rsid w:val="00CA7A62"/>
    <w:rsid w:val="00CB07B9"/>
    <w:rsid w:val="00CB3E80"/>
    <w:rsid w:val="00CB5B12"/>
    <w:rsid w:val="00CC3F7E"/>
    <w:rsid w:val="00CC4971"/>
    <w:rsid w:val="00CD2E3E"/>
    <w:rsid w:val="00CD5477"/>
    <w:rsid w:val="00CE363C"/>
    <w:rsid w:val="00CE4837"/>
    <w:rsid w:val="00CF029F"/>
    <w:rsid w:val="00CF067E"/>
    <w:rsid w:val="00CF59EA"/>
    <w:rsid w:val="00D0086E"/>
    <w:rsid w:val="00D01A23"/>
    <w:rsid w:val="00D04F52"/>
    <w:rsid w:val="00D1425A"/>
    <w:rsid w:val="00D1480F"/>
    <w:rsid w:val="00D26C28"/>
    <w:rsid w:val="00D27414"/>
    <w:rsid w:val="00D401EC"/>
    <w:rsid w:val="00D40551"/>
    <w:rsid w:val="00D519FA"/>
    <w:rsid w:val="00D54EF5"/>
    <w:rsid w:val="00D55294"/>
    <w:rsid w:val="00D56B93"/>
    <w:rsid w:val="00D6185C"/>
    <w:rsid w:val="00D6693E"/>
    <w:rsid w:val="00D67DA8"/>
    <w:rsid w:val="00D76124"/>
    <w:rsid w:val="00D83377"/>
    <w:rsid w:val="00D86F68"/>
    <w:rsid w:val="00D87E3B"/>
    <w:rsid w:val="00D96787"/>
    <w:rsid w:val="00D97A43"/>
    <w:rsid w:val="00DA14F7"/>
    <w:rsid w:val="00DA1E49"/>
    <w:rsid w:val="00DB21EF"/>
    <w:rsid w:val="00DB41DF"/>
    <w:rsid w:val="00DB45C0"/>
    <w:rsid w:val="00DC1FE8"/>
    <w:rsid w:val="00DC2501"/>
    <w:rsid w:val="00DC56A9"/>
    <w:rsid w:val="00DD0997"/>
    <w:rsid w:val="00DD1B6A"/>
    <w:rsid w:val="00DD23BB"/>
    <w:rsid w:val="00DD4022"/>
    <w:rsid w:val="00DD492A"/>
    <w:rsid w:val="00DE2443"/>
    <w:rsid w:val="00DE6D4C"/>
    <w:rsid w:val="00DF368F"/>
    <w:rsid w:val="00DF6CC2"/>
    <w:rsid w:val="00E00A7D"/>
    <w:rsid w:val="00E02474"/>
    <w:rsid w:val="00E05011"/>
    <w:rsid w:val="00E10528"/>
    <w:rsid w:val="00E10BFA"/>
    <w:rsid w:val="00E126F7"/>
    <w:rsid w:val="00E160D4"/>
    <w:rsid w:val="00E332A5"/>
    <w:rsid w:val="00E41B2A"/>
    <w:rsid w:val="00E45D24"/>
    <w:rsid w:val="00E55494"/>
    <w:rsid w:val="00E62E96"/>
    <w:rsid w:val="00E64987"/>
    <w:rsid w:val="00E6551F"/>
    <w:rsid w:val="00E743CD"/>
    <w:rsid w:val="00E76A3D"/>
    <w:rsid w:val="00E81CE2"/>
    <w:rsid w:val="00E86E05"/>
    <w:rsid w:val="00E87CE5"/>
    <w:rsid w:val="00E90E4F"/>
    <w:rsid w:val="00E92D4B"/>
    <w:rsid w:val="00E96A1D"/>
    <w:rsid w:val="00EA136F"/>
    <w:rsid w:val="00EA6FC5"/>
    <w:rsid w:val="00EB13B0"/>
    <w:rsid w:val="00EB1E05"/>
    <w:rsid w:val="00EB3F3D"/>
    <w:rsid w:val="00EB6AA0"/>
    <w:rsid w:val="00EB7FBA"/>
    <w:rsid w:val="00EC6033"/>
    <w:rsid w:val="00EC72B2"/>
    <w:rsid w:val="00EE0982"/>
    <w:rsid w:val="00EE6372"/>
    <w:rsid w:val="00EE6FD7"/>
    <w:rsid w:val="00EE7147"/>
    <w:rsid w:val="00EF4EEE"/>
    <w:rsid w:val="00EF6D3F"/>
    <w:rsid w:val="00F00319"/>
    <w:rsid w:val="00F0243A"/>
    <w:rsid w:val="00F05F37"/>
    <w:rsid w:val="00F078E8"/>
    <w:rsid w:val="00F13753"/>
    <w:rsid w:val="00F232BF"/>
    <w:rsid w:val="00F27FAD"/>
    <w:rsid w:val="00F32377"/>
    <w:rsid w:val="00F33972"/>
    <w:rsid w:val="00F37034"/>
    <w:rsid w:val="00F447AA"/>
    <w:rsid w:val="00F45912"/>
    <w:rsid w:val="00F4592E"/>
    <w:rsid w:val="00F50ECB"/>
    <w:rsid w:val="00F531EE"/>
    <w:rsid w:val="00F53C4B"/>
    <w:rsid w:val="00F54648"/>
    <w:rsid w:val="00F5579D"/>
    <w:rsid w:val="00F61D16"/>
    <w:rsid w:val="00F64E12"/>
    <w:rsid w:val="00F676BF"/>
    <w:rsid w:val="00F7069A"/>
    <w:rsid w:val="00F73287"/>
    <w:rsid w:val="00F77D92"/>
    <w:rsid w:val="00F81002"/>
    <w:rsid w:val="00F816A7"/>
    <w:rsid w:val="00F86484"/>
    <w:rsid w:val="00F92B0B"/>
    <w:rsid w:val="00FA62AA"/>
    <w:rsid w:val="00FB4582"/>
    <w:rsid w:val="00FB74E9"/>
    <w:rsid w:val="00FC2BD1"/>
    <w:rsid w:val="00FD2DBA"/>
    <w:rsid w:val="00FD467E"/>
    <w:rsid w:val="00FD59D1"/>
    <w:rsid w:val="00FD766F"/>
    <w:rsid w:val="00FE35E2"/>
    <w:rsid w:val="00FE4FBF"/>
    <w:rsid w:val="00FE78F0"/>
    <w:rsid w:val="00FF0B0B"/>
    <w:rsid w:val="00FF58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F7E4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290B"/>
    <w:pPr>
      <w:keepNext/>
      <w:numPr>
        <w:numId w:val="48"/>
      </w:numPr>
      <w:tabs>
        <w:tab w:val="right" w:pos="8220"/>
      </w:tabs>
      <w:outlineLvl w:val="0"/>
    </w:pPr>
    <w:rPr>
      <w:b/>
      <w:bCs/>
      <w:lang w:val="id-ID" w:eastAsia="id-ID"/>
    </w:rPr>
  </w:style>
  <w:style w:type="paragraph" w:styleId="Heading2">
    <w:name w:val="heading 2"/>
    <w:basedOn w:val="Normal"/>
    <w:link w:val="Heading2Char"/>
    <w:uiPriority w:val="9"/>
    <w:qFormat/>
    <w:rsid w:val="0079766B"/>
    <w:pPr>
      <w:spacing w:before="100" w:beforeAutospacing="1" w:after="100" w:afterAutospacing="1"/>
      <w:outlineLvl w:val="1"/>
    </w:pPr>
    <w:rPr>
      <w:b/>
      <w:bCs/>
      <w:sz w:val="36"/>
      <w:szCs w:val="36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9290B"/>
    <w:rPr>
      <w:rFonts w:cs="Times New Roman"/>
      <w:b/>
      <w:bCs/>
      <w:sz w:val="24"/>
      <w:szCs w:val="24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79766B"/>
    <w:rPr>
      <w:rFonts w:cs="Times New Roman"/>
      <w:b/>
      <w:sz w:val="36"/>
    </w:rPr>
  </w:style>
  <w:style w:type="table" w:styleId="TableGrid">
    <w:name w:val="Table Grid"/>
    <w:basedOn w:val="TableNormal"/>
    <w:uiPriority w:val="59"/>
    <w:rsid w:val="000D4425"/>
    <w:rPr>
      <w:lang w:val="id-ID"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0D44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8C25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C2528"/>
    <w:rPr>
      <w:rFonts w:cs="Times New Roman"/>
      <w:sz w:val="24"/>
    </w:rPr>
  </w:style>
  <w:style w:type="paragraph" w:styleId="ListParagraph">
    <w:name w:val="List Paragraph"/>
    <w:aliases w:val="Body of text"/>
    <w:basedOn w:val="Normal"/>
    <w:link w:val="ListParagraphChar"/>
    <w:uiPriority w:val="99"/>
    <w:qFormat/>
    <w:rsid w:val="00D008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rsid w:val="00C01D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01D5C"/>
    <w:rPr>
      <w:rFonts w:ascii="Tahoma" w:hAnsi="Tahoma" w:cs="Times New Roman"/>
      <w:sz w:val="16"/>
      <w:lang w:val="en-US" w:eastAsia="en-US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7D7FB7"/>
    <w:rPr>
      <w:sz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CA588B"/>
    <w:rPr>
      <w:rFonts w:cs="Times New Roman"/>
    </w:rPr>
  </w:style>
  <w:style w:type="character" w:styleId="CommentReference">
    <w:name w:val="annotation reference"/>
    <w:basedOn w:val="DefaultParagraphFont"/>
    <w:uiPriority w:val="99"/>
    <w:rsid w:val="005D5A62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D5A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5D5A62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5D5A62"/>
    <w:rPr>
      <w:rFonts w:cs="Times New Roman"/>
      <w:b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rsid w:val="0019290B"/>
    <w:pPr>
      <w:ind w:left="360"/>
      <w:jc w:val="both"/>
    </w:pPr>
    <w:rPr>
      <w:lang w:val="id-ID" w:eastAsia="id-ID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19290B"/>
    <w:rPr>
      <w:rFonts w:cs="Times New Roman"/>
      <w:sz w:val="24"/>
      <w:szCs w:val="24"/>
      <w:lang w:val="x-none"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F7E4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290B"/>
    <w:pPr>
      <w:keepNext/>
      <w:numPr>
        <w:numId w:val="48"/>
      </w:numPr>
      <w:tabs>
        <w:tab w:val="right" w:pos="8220"/>
      </w:tabs>
      <w:outlineLvl w:val="0"/>
    </w:pPr>
    <w:rPr>
      <w:b/>
      <w:bCs/>
      <w:lang w:val="id-ID" w:eastAsia="id-ID"/>
    </w:rPr>
  </w:style>
  <w:style w:type="paragraph" w:styleId="Heading2">
    <w:name w:val="heading 2"/>
    <w:basedOn w:val="Normal"/>
    <w:link w:val="Heading2Char"/>
    <w:uiPriority w:val="9"/>
    <w:qFormat/>
    <w:rsid w:val="0079766B"/>
    <w:pPr>
      <w:spacing w:before="100" w:beforeAutospacing="1" w:after="100" w:afterAutospacing="1"/>
      <w:outlineLvl w:val="1"/>
    </w:pPr>
    <w:rPr>
      <w:b/>
      <w:bCs/>
      <w:sz w:val="36"/>
      <w:szCs w:val="36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9290B"/>
    <w:rPr>
      <w:rFonts w:cs="Times New Roman"/>
      <w:b/>
      <w:bCs/>
      <w:sz w:val="24"/>
      <w:szCs w:val="24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79766B"/>
    <w:rPr>
      <w:rFonts w:cs="Times New Roman"/>
      <w:b/>
      <w:sz w:val="36"/>
    </w:rPr>
  </w:style>
  <w:style w:type="table" w:styleId="TableGrid">
    <w:name w:val="Table Grid"/>
    <w:basedOn w:val="TableNormal"/>
    <w:uiPriority w:val="59"/>
    <w:rsid w:val="000D4425"/>
    <w:rPr>
      <w:lang w:val="id-ID"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0D44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8C25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C2528"/>
    <w:rPr>
      <w:rFonts w:cs="Times New Roman"/>
      <w:sz w:val="24"/>
    </w:rPr>
  </w:style>
  <w:style w:type="paragraph" w:styleId="ListParagraph">
    <w:name w:val="List Paragraph"/>
    <w:aliases w:val="Body of text"/>
    <w:basedOn w:val="Normal"/>
    <w:link w:val="ListParagraphChar"/>
    <w:uiPriority w:val="99"/>
    <w:qFormat/>
    <w:rsid w:val="00D008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rsid w:val="00C01D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01D5C"/>
    <w:rPr>
      <w:rFonts w:ascii="Tahoma" w:hAnsi="Tahoma" w:cs="Times New Roman"/>
      <w:sz w:val="16"/>
      <w:lang w:val="en-US" w:eastAsia="en-US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7D7FB7"/>
    <w:rPr>
      <w:sz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CA588B"/>
    <w:rPr>
      <w:rFonts w:cs="Times New Roman"/>
    </w:rPr>
  </w:style>
  <w:style w:type="character" w:styleId="CommentReference">
    <w:name w:val="annotation reference"/>
    <w:basedOn w:val="DefaultParagraphFont"/>
    <w:uiPriority w:val="99"/>
    <w:rsid w:val="005D5A62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D5A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5D5A62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D5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5D5A62"/>
    <w:rPr>
      <w:rFonts w:cs="Times New Roman"/>
      <w:b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rsid w:val="0019290B"/>
    <w:pPr>
      <w:ind w:left="360"/>
      <w:jc w:val="both"/>
    </w:pPr>
    <w:rPr>
      <w:lang w:val="id-ID" w:eastAsia="id-ID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19290B"/>
    <w:rPr>
      <w:rFonts w:cs="Times New Roman"/>
      <w:sz w:val="24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4415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5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FF21D0-B131-47DF-A640-D6C1CB423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LABUS MATAKULIAH</vt:lpstr>
    </vt:vector>
  </TitlesOfParts>
  <Company>&lt;egyptian hak&gt;</Company>
  <LinksUpToDate>false</LinksUpToDate>
  <CharactersWithSpaces>3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LABUS MATAKULIAH</dc:title>
  <dc:creator>UPM</dc:creator>
  <cp:lastModifiedBy>dell</cp:lastModifiedBy>
  <cp:revision>4</cp:revision>
  <cp:lastPrinted>2017-08-26T01:17:00Z</cp:lastPrinted>
  <dcterms:created xsi:type="dcterms:W3CDTF">2020-02-25T01:18:00Z</dcterms:created>
  <dcterms:modified xsi:type="dcterms:W3CDTF">2020-02-29T16:38:00Z</dcterms:modified>
</cp:coreProperties>
</file>